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53822A" w14:textId="77777777" w:rsidR="001E1159" w:rsidRPr="00E90BA2" w:rsidRDefault="001E1159" w:rsidP="001E1159">
      <w:pPr>
        <w:bidi/>
        <w:ind w:left="4"/>
        <w:jc w:val="both"/>
        <w:rPr>
          <w:sz w:val="8"/>
          <w:szCs w:val="8"/>
          <w:rtl/>
        </w:rPr>
      </w:pPr>
    </w:p>
    <w:p w14:paraId="7BB529E5" w14:textId="77777777" w:rsidR="006E61C6" w:rsidRPr="0000061E" w:rsidRDefault="00D87702" w:rsidP="00623FAE">
      <w:pPr>
        <w:bidi/>
        <w:ind w:left="-471"/>
        <w:jc w:val="both"/>
        <w:rPr>
          <w:b/>
          <w:bCs/>
          <w:sz w:val="22"/>
          <w:szCs w:val="22"/>
          <w:rtl/>
        </w:rPr>
      </w:pPr>
      <w:r w:rsidRPr="0000061E">
        <w:rPr>
          <w:rFonts w:hint="cs"/>
          <w:b/>
          <w:bCs/>
          <w:sz w:val="22"/>
          <w:szCs w:val="22"/>
          <w:rtl/>
        </w:rPr>
        <w:t>پژوهشگران</w:t>
      </w:r>
      <w:r w:rsidR="00240A67" w:rsidRPr="0000061E">
        <w:rPr>
          <w:rFonts w:hint="cs"/>
          <w:b/>
          <w:bCs/>
          <w:sz w:val="22"/>
          <w:szCs w:val="22"/>
          <w:rtl/>
        </w:rPr>
        <w:t>،</w:t>
      </w:r>
      <w:r w:rsidRPr="0000061E">
        <w:rPr>
          <w:rFonts w:hint="cs"/>
          <w:b/>
          <w:bCs/>
          <w:sz w:val="22"/>
          <w:szCs w:val="22"/>
          <w:rtl/>
        </w:rPr>
        <w:t xml:space="preserve"> فناوران و نوآوران گرامی:</w:t>
      </w:r>
    </w:p>
    <w:p w14:paraId="70152F93" w14:textId="3DD508B3" w:rsidR="00E13F84" w:rsidRPr="00AB2A49" w:rsidRDefault="00E13F84" w:rsidP="00712BE2">
      <w:pPr>
        <w:bidi/>
        <w:ind w:left="-471" w:right="-567" w:firstLine="197"/>
        <w:jc w:val="both"/>
        <w:rPr>
          <w:szCs w:val="24"/>
          <w:rtl/>
        </w:rPr>
      </w:pPr>
      <w:r w:rsidRPr="00AB2A49">
        <w:rPr>
          <w:rFonts w:hint="cs"/>
          <w:szCs w:val="24"/>
          <w:rtl/>
        </w:rPr>
        <w:t xml:space="preserve">خواهشمند است نسبت به تكميل اطلاعات زير اقدام </w:t>
      </w:r>
      <w:r w:rsidR="00D17350">
        <w:rPr>
          <w:rFonts w:hint="cs"/>
          <w:szCs w:val="24"/>
          <w:rtl/>
        </w:rPr>
        <w:t xml:space="preserve">کرده </w:t>
      </w:r>
      <w:r w:rsidRPr="00AB2A49">
        <w:rPr>
          <w:rFonts w:hint="cs"/>
          <w:szCs w:val="24"/>
          <w:rtl/>
        </w:rPr>
        <w:t>و اين فرم را</w:t>
      </w:r>
      <w:r w:rsidR="00C73F7B">
        <w:rPr>
          <w:rFonts w:hint="cs"/>
          <w:szCs w:val="24"/>
          <w:rtl/>
        </w:rPr>
        <w:t xml:space="preserve"> </w:t>
      </w:r>
      <w:r w:rsidR="00C73F7B" w:rsidRPr="009A7BC2">
        <w:rPr>
          <w:rFonts w:hint="cs"/>
          <w:szCs w:val="24"/>
          <w:rtl/>
        </w:rPr>
        <w:t xml:space="preserve">حداکثر تا تاریخ </w:t>
      </w:r>
      <w:r w:rsidR="000B150E">
        <w:rPr>
          <w:rFonts w:hint="cs"/>
          <w:szCs w:val="24"/>
          <w:rtl/>
        </w:rPr>
        <w:t>1</w:t>
      </w:r>
      <w:r w:rsidR="00F06973">
        <w:rPr>
          <w:rFonts w:hint="cs"/>
          <w:szCs w:val="24"/>
          <w:rtl/>
        </w:rPr>
        <w:t xml:space="preserve"> شهریور</w:t>
      </w:r>
      <w:r w:rsidR="00C73F7B" w:rsidRPr="009A7BC2">
        <w:rPr>
          <w:rFonts w:hint="cs"/>
          <w:szCs w:val="24"/>
          <w:rtl/>
        </w:rPr>
        <w:t xml:space="preserve">ماه </w:t>
      </w:r>
      <w:r w:rsidR="00B820AB">
        <w:rPr>
          <w:rFonts w:hint="cs"/>
          <w:szCs w:val="24"/>
          <w:rtl/>
          <w:lang w:bidi="fa-IR"/>
        </w:rPr>
        <w:t>1405</w:t>
      </w:r>
      <w:r w:rsidR="00F51B08">
        <w:rPr>
          <w:rFonts w:hint="cs"/>
          <w:szCs w:val="24"/>
          <w:rtl/>
        </w:rPr>
        <w:t xml:space="preserve"> به آدرس ایمیل</w:t>
      </w:r>
      <w:r w:rsidRPr="00AB2A49">
        <w:rPr>
          <w:rFonts w:hint="cs"/>
          <w:szCs w:val="24"/>
          <w:rtl/>
        </w:rPr>
        <w:t xml:space="preserve"> دبيرخانه سمپوزيوم فولاد </w:t>
      </w:r>
      <w:r w:rsidR="00B820AB">
        <w:rPr>
          <w:rFonts w:hint="cs"/>
          <w:szCs w:val="24"/>
          <w:rtl/>
          <w:lang w:bidi="fa-IR"/>
        </w:rPr>
        <w:t>405</w:t>
      </w:r>
      <w:r w:rsidRPr="00AB2A49">
        <w:rPr>
          <w:rFonts w:hint="cs"/>
          <w:szCs w:val="24"/>
          <w:rtl/>
        </w:rPr>
        <w:t xml:space="preserve"> ارسال فرمائيد.</w:t>
      </w:r>
    </w:p>
    <w:tbl>
      <w:tblPr>
        <w:tblStyle w:val="TableGrid"/>
        <w:bidiVisual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712"/>
        <w:gridCol w:w="1464"/>
        <w:gridCol w:w="1793"/>
        <w:gridCol w:w="667"/>
        <w:gridCol w:w="1317"/>
        <w:gridCol w:w="1559"/>
        <w:gridCol w:w="475"/>
        <w:gridCol w:w="2361"/>
      </w:tblGrid>
      <w:tr w:rsidR="006E61C6" w:rsidRPr="00AB2A49" w14:paraId="5CB2DB48" w14:textId="77777777" w:rsidTr="003A229D">
        <w:trPr>
          <w:trHeight w:val="772"/>
          <w:jc w:val="center"/>
        </w:trPr>
        <w:tc>
          <w:tcPr>
            <w:tcW w:w="10348" w:type="dxa"/>
            <w:gridSpan w:val="8"/>
            <w:vAlign w:val="center"/>
          </w:tcPr>
          <w:p w14:paraId="77CF09AB" w14:textId="77777777" w:rsidR="006E61C6" w:rsidRPr="00F23381" w:rsidRDefault="006E61C6" w:rsidP="00365BFF">
            <w:pPr>
              <w:bidi/>
              <w:jc w:val="left"/>
              <w:rPr>
                <w:sz w:val="20"/>
                <w:szCs w:val="20"/>
                <w:rtl/>
              </w:rPr>
            </w:pP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>عنوان</w:t>
            </w:r>
            <w:r w:rsidR="00365BFF">
              <w:rPr>
                <w:rFonts w:hint="cs"/>
                <w:b/>
                <w:bCs/>
                <w:sz w:val="20"/>
                <w:szCs w:val="20"/>
                <w:rtl/>
              </w:rPr>
              <w:t xml:space="preserve"> نوآوری</w:t>
            </w:r>
            <w:r w:rsidR="008275D7">
              <w:rPr>
                <w:rFonts w:hint="cs"/>
                <w:b/>
                <w:bCs/>
                <w:sz w:val="20"/>
                <w:szCs w:val="20"/>
                <w:rtl/>
              </w:rPr>
              <w:t xml:space="preserve"> و یا</w:t>
            </w:r>
            <w:r w:rsidR="0034442F">
              <w:rPr>
                <w:rFonts w:hint="cs"/>
                <w:b/>
                <w:bCs/>
                <w:sz w:val="20"/>
                <w:szCs w:val="20"/>
                <w:rtl/>
              </w:rPr>
              <w:t xml:space="preserve"> اختراع</w:t>
            </w:r>
            <w:r w:rsidRPr="00AB2A49">
              <w:rPr>
                <w:rFonts w:hint="cs"/>
                <w:b/>
                <w:bCs/>
                <w:sz w:val="20"/>
                <w:szCs w:val="20"/>
                <w:rtl/>
              </w:rPr>
              <w:t>:</w:t>
            </w:r>
            <w:r w:rsidR="008A4399"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  <w:r w:rsidR="00F23381">
              <w:rPr>
                <w:rFonts w:hint="cs"/>
                <w:sz w:val="20"/>
                <w:szCs w:val="20"/>
                <w:rtl/>
              </w:rPr>
              <w:t>...................................................</w:t>
            </w:r>
            <w:r w:rsidR="008275D7">
              <w:rPr>
                <w:rFonts w:hint="cs"/>
                <w:sz w:val="20"/>
                <w:szCs w:val="20"/>
                <w:rtl/>
              </w:rPr>
              <w:t>............................</w:t>
            </w:r>
            <w:r w:rsidR="00F23381">
              <w:rPr>
                <w:rFonts w:hint="cs"/>
                <w:sz w:val="20"/>
                <w:szCs w:val="20"/>
                <w:rtl/>
              </w:rPr>
              <w:t>.....</w:t>
            </w:r>
            <w:r w:rsidR="00B735D4">
              <w:rPr>
                <w:rFonts w:hint="cs"/>
                <w:sz w:val="20"/>
                <w:szCs w:val="20"/>
                <w:rtl/>
              </w:rPr>
              <w:t>....</w:t>
            </w:r>
            <w:r w:rsidR="00365BFF">
              <w:rPr>
                <w:rFonts w:hint="cs"/>
                <w:sz w:val="20"/>
                <w:szCs w:val="20"/>
                <w:rtl/>
              </w:rPr>
              <w:t>.............</w:t>
            </w:r>
            <w:r w:rsidR="00F23381">
              <w:rPr>
                <w:rFonts w:hint="cs"/>
                <w:sz w:val="20"/>
                <w:szCs w:val="20"/>
                <w:rtl/>
              </w:rPr>
              <w:t>.......................</w:t>
            </w:r>
            <w:r w:rsidR="00487D68">
              <w:rPr>
                <w:rFonts w:hint="cs"/>
                <w:sz w:val="20"/>
                <w:szCs w:val="20"/>
                <w:rtl/>
              </w:rPr>
              <w:t>....................</w:t>
            </w:r>
            <w:r w:rsidR="00F23381">
              <w:rPr>
                <w:rFonts w:hint="cs"/>
                <w:sz w:val="20"/>
                <w:szCs w:val="20"/>
                <w:rtl/>
              </w:rPr>
              <w:t>.....................................................................</w:t>
            </w:r>
          </w:p>
        </w:tc>
      </w:tr>
      <w:tr w:rsidR="008275D7" w:rsidRPr="00AB2A49" w14:paraId="0491FCF2" w14:textId="77777777" w:rsidTr="003A229D">
        <w:trPr>
          <w:trHeight w:val="982"/>
          <w:jc w:val="center"/>
        </w:trPr>
        <w:tc>
          <w:tcPr>
            <w:tcW w:w="10348" w:type="dxa"/>
            <w:gridSpan w:val="8"/>
            <w:vAlign w:val="center"/>
          </w:tcPr>
          <w:p w14:paraId="5493443A" w14:textId="77777777" w:rsidR="008275D7" w:rsidRDefault="008275D7" w:rsidP="00365BFF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در صورت </w:t>
            </w:r>
            <w:r w:rsidR="00365BFF">
              <w:rPr>
                <w:rFonts w:hint="cs"/>
                <w:b/>
                <w:bCs/>
                <w:sz w:val="20"/>
                <w:szCs w:val="20"/>
                <w:rtl/>
              </w:rPr>
              <w:t xml:space="preserve">ثبت 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>اختراع اطلاعات زیر را تکمیل نمایید</w:t>
            </w:r>
            <w:r w:rsidR="00DC7AAB">
              <w:rPr>
                <w:rFonts w:hint="cs"/>
                <w:b/>
                <w:bCs/>
                <w:sz w:val="20"/>
                <w:szCs w:val="20"/>
                <w:rtl/>
              </w:rPr>
              <w:t>:</w:t>
            </w:r>
          </w:p>
          <w:p w14:paraId="30AD5491" w14:textId="77777777" w:rsidR="008275D7" w:rsidRPr="00C32FFF" w:rsidRDefault="008275D7" w:rsidP="00E811CA">
            <w:pPr>
              <w:bidi/>
              <w:jc w:val="both"/>
              <w:rPr>
                <w:szCs w:val="24"/>
                <w:rtl/>
              </w:rPr>
            </w:pPr>
            <w:r w:rsidRPr="00C32FFF">
              <w:rPr>
                <w:rFonts w:hint="cs"/>
                <w:szCs w:val="24"/>
                <w:rtl/>
              </w:rPr>
              <w:t xml:space="preserve">تاریخ ثبت اختراع: </w:t>
            </w:r>
            <w:r w:rsidRPr="006F2E7D">
              <w:rPr>
                <w:rFonts w:hint="cs"/>
                <w:sz w:val="20"/>
                <w:szCs w:val="20"/>
                <w:rtl/>
              </w:rPr>
              <w:t>.....</w:t>
            </w:r>
            <w:r w:rsidR="00C32FFF" w:rsidRPr="006F2E7D">
              <w:rPr>
                <w:rFonts w:hint="cs"/>
                <w:sz w:val="20"/>
                <w:szCs w:val="20"/>
                <w:rtl/>
              </w:rPr>
              <w:t>.............</w:t>
            </w:r>
            <w:r w:rsidR="00487D68" w:rsidRPr="006F2E7D">
              <w:rPr>
                <w:rFonts w:hint="cs"/>
                <w:sz w:val="20"/>
                <w:szCs w:val="20"/>
                <w:rtl/>
              </w:rPr>
              <w:t>...</w:t>
            </w:r>
            <w:r w:rsidR="00C32FFF" w:rsidRPr="006F2E7D">
              <w:rPr>
                <w:rFonts w:hint="cs"/>
                <w:sz w:val="20"/>
                <w:szCs w:val="20"/>
                <w:rtl/>
              </w:rPr>
              <w:t>...........</w:t>
            </w:r>
            <w:r w:rsidR="006F2E7D">
              <w:rPr>
                <w:rFonts w:hint="cs"/>
                <w:sz w:val="20"/>
                <w:szCs w:val="20"/>
                <w:rtl/>
              </w:rPr>
              <w:t>.</w:t>
            </w:r>
            <w:r w:rsidR="00C32FFF" w:rsidRPr="006F2E7D">
              <w:rPr>
                <w:rFonts w:hint="cs"/>
                <w:sz w:val="20"/>
                <w:szCs w:val="20"/>
                <w:rtl/>
              </w:rPr>
              <w:t>.....</w:t>
            </w:r>
            <w:r w:rsidRPr="006F2E7D">
              <w:rPr>
                <w:rFonts w:hint="cs"/>
                <w:sz w:val="20"/>
                <w:szCs w:val="20"/>
                <w:rtl/>
              </w:rPr>
              <w:t>...</w:t>
            </w:r>
            <w:r w:rsidRPr="00C32FFF">
              <w:rPr>
                <w:rFonts w:hint="cs"/>
                <w:szCs w:val="24"/>
                <w:rtl/>
              </w:rPr>
              <w:t xml:space="preserve"> شماره ثبت اختراع: </w:t>
            </w:r>
            <w:r w:rsidR="00C32FFF" w:rsidRPr="006F2E7D">
              <w:rPr>
                <w:rFonts w:hint="cs"/>
                <w:sz w:val="20"/>
                <w:szCs w:val="20"/>
                <w:rtl/>
              </w:rPr>
              <w:t>................</w:t>
            </w:r>
            <w:r w:rsidRPr="006F2E7D">
              <w:rPr>
                <w:rFonts w:hint="cs"/>
                <w:sz w:val="20"/>
                <w:szCs w:val="20"/>
                <w:rtl/>
              </w:rPr>
              <w:t>.</w:t>
            </w:r>
            <w:r w:rsidR="006F2E7D">
              <w:rPr>
                <w:rFonts w:hint="cs"/>
                <w:sz w:val="20"/>
                <w:szCs w:val="20"/>
                <w:rtl/>
              </w:rPr>
              <w:t>..........</w:t>
            </w:r>
            <w:r w:rsidRPr="006F2E7D">
              <w:rPr>
                <w:rFonts w:hint="cs"/>
                <w:sz w:val="20"/>
                <w:szCs w:val="20"/>
                <w:rtl/>
              </w:rPr>
              <w:t>...</w:t>
            </w:r>
            <w:r w:rsidR="00487D68" w:rsidRPr="006F2E7D">
              <w:rPr>
                <w:rFonts w:hint="cs"/>
                <w:sz w:val="20"/>
                <w:szCs w:val="20"/>
                <w:rtl/>
              </w:rPr>
              <w:t>.............</w:t>
            </w:r>
            <w:r w:rsidRPr="006F2E7D">
              <w:rPr>
                <w:rFonts w:hint="cs"/>
                <w:sz w:val="20"/>
                <w:szCs w:val="20"/>
                <w:rtl/>
              </w:rPr>
              <w:t>............</w:t>
            </w:r>
            <w:r w:rsidRPr="00C32FFF">
              <w:rPr>
                <w:rFonts w:hint="cs"/>
                <w:szCs w:val="24"/>
                <w:rtl/>
              </w:rPr>
              <w:t xml:space="preserve">   زمینه اختراع: </w:t>
            </w:r>
            <w:r w:rsidRPr="006F2E7D">
              <w:rPr>
                <w:rFonts w:hint="cs"/>
                <w:sz w:val="20"/>
                <w:szCs w:val="20"/>
                <w:rtl/>
              </w:rPr>
              <w:t>..............</w:t>
            </w:r>
            <w:r w:rsidR="00C32FFF" w:rsidRPr="006F2E7D">
              <w:rPr>
                <w:rFonts w:hint="cs"/>
                <w:sz w:val="20"/>
                <w:szCs w:val="20"/>
                <w:rtl/>
              </w:rPr>
              <w:t>..........</w:t>
            </w:r>
            <w:r w:rsidRPr="006F2E7D">
              <w:rPr>
                <w:rFonts w:hint="cs"/>
                <w:sz w:val="20"/>
                <w:szCs w:val="20"/>
                <w:rtl/>
              </w:rPr>
              <w:t>...</w:t>
            </w:r>
            <w:r w:rsidR="00C32FFF" w:rsidRPr="006F2E7D">
              <w:rPr>
                <w:rFonts w:hint="cs"/>
                <w:sz w:val="20"/>
                <w:szCs w:val="20"/>
                <w:rtl/>
              </w:rPr>
              <w:t>.</w:t>
            </w:r>
            <w:r w:rsidR="004F116C">
              <w:rPr>
                <w:rFonts w:hint="cs"/>
                <w:sz w:val="20"/>
                <w:szCs w:val="20"/>
                <w:rtl/>
              </w:rPr>
              <w:t>................</w:t>
            </w:r>
            <w:r w:rsidR="00487D68" w:rsidRPr="006F2E7D">
              <w:rPr>
                <w:rFonts w:hint="cs"/>
                <w:sz w:val="20"/>
                <w:szCs w:val="20"/>
                <w:rtl/>
              </w:rPr>
              <w:t>.</w:t>
            </w:r>
            <w:r w:rsidRPr="006F2E7D">
              <w:rPr>
                <w:rFonts w:hint="cs"/>
                <w:sz w:val="20"/>
                <w:szCs w:val="20"/>
                <w:rtl/>
              </w:rPr>
              <w:t>.....</w:t>
            </w:r>
            <w:r w:rsidR="006F2E7D">
              <w:rPr>
                <w:rFonts w:hint="cs"/>
                <w:sz w:val="20"/>
                <w:szCs w:val="20"/>
                <w:rtl/>
              </w:rPr>
              <w:t>.</w:t>
            </w:r>
            <w:r w:rsidRPr="006F2E7D">
              <w:rPr>
                <w:rFonts w:hint="cs"/>
                <w:sz w:val="20"/>
                <w:szCs w:val="20"/>
                <w:rtl/>
              </w:rPr>
              <w:t>.................</w:t>
            </w:r>
          </w:p>
        </w:tc>
      </w:tr>
      <w:tr w:rsidR="00343062" w:rsidRPr="00AB2A49" w14:paraId="21E708C1" w14:textId="77777777" w:rsidTr="005910F9">
        <w:trPr>
          <w:trHeight w:val="424"/>
          <w:jc w:val="center"/>
        </w:trPr>
        <w:tc>
          <w:tcPr>
            <w:tcW w:w="10348" w:type="dxa"/>
            <w:gridSpan w:val="8"/>
            <w:tcBorders>
              <w:left w:val="nil"/>
              <w:right w:val="nil"/>
            </w:tcBorders>
            <w:vAlign w:val="bottom"/>
          </w:tcPr>
          <w:p w14:paraId="6FA18137" w14:textId="541CD89F" w:rsidR="00343062" w:rsidRPr="000C7F08" w:rsidRDefault="00343062" w:rsidP="00DE2CC9">
            <w:pPr>
              <w:bidi/>
              <w:spacing w:before="240" w:after="120"/>
              <w:jc w:val="left"/>
              <w:rPr>
                <w:sz w:val="22"/>
                <w:szCs w:val="22"/>
                <w:rtl/>
              </w:rPr>
            </w:pPr>
            <w:r w:rsidRPr="000C7F08">
              <w:rPr>
                <w:rFonts w:hint="cs"/>
                <w:b/>
                <w:bCs/>
                <w:sz w:val="22"/>
                <w:szCs w:val="22"/>
                <w:rtl/>
              </w:rPr>
              <w:t>مشخصات</w:t>
            </w:r>
            <w:r w:rsidR="00DF71B4">
              <w:rPr>
                <w:rFonts w:hint="cs"/>
                <w:b/>
                <w:bCs/>
                <w:sz w:val="22"/>
                <w:szCs w:val="22"/>
                <w:rtl/>
              </w:rPr>
              <w:t xml:space="preserve"> مسئول</w:t>
            </w:r>
            <w:r w:rsidRPr="000C7F08">
              <w:rPr>
                <w:rFonts w:hint="cs"/>
                <w:b/>
                <w:bCs/>
                <w:sz w:val="22"/>
                <w:szCs w:val="22"/>
                <w:rtl/>
              </w:rPr>
              <w:t xml:space="preserve"> نوآور</w:t>
            </w:r>
            <w:r w:rsidR="00DF71B4">
              <w:rPr>
                <w:rFonts w:hint="cs"/>
                <w:b/>
                <w:bCs/>
                <w:sz w:val="22"/>
                <w:szCs w:val="22"/>
                <w:rtl/>
              </w:rPr>
              <w:t xml:space="preserve">ی </w:t>
            </w:r>
            <w:r w:rsidR="00DF71B4" w:rsidRPr="005E6F4C">
              <w:rPr>
                <w:rFonts w:hint="cs"/>
                <w:sz w:val="22"/>
                <w:szCs w:val="22"/>
                <w:rtl/>
              </w:rPr>
              <w:t>(مشخصات سایر همکاران نوآور</w:t>
            </w:r>
            <w:r w:rsidR="00243E24" w:rsidRPr="005E6F4C">
              <w:rPr>
                <w:rFonts w:hint="cs"/>
                <w:sz w:val="22"/>
                <w:szCs w:val="22"/>
                <w:rtl/>
              </w:rPr>
              <w:t>ی</w:t>
            </w:r>
            <w:r w:rsidR="00DF71B4" w:rsidRPr="005E6F4C">
              <w:rPr>
                <w:rFonts w:hint="cs"/>
                <w:sz w:val="22"/>
                <w:szCs w:val="22"/>
                <w:rtl/>
              </w:rPr>
              <w:t xml:space="preserve"> در صفحه دوم </w:t>
            </w:r>
            <w:r w:rsidR="00243E24" w:rsidRPr="005E6F4C">
              <w:rPr>
                <w:rFonts w:hint="cs"/>
                <w:sz w:val="22"/>
                <w:szCs w:val="22"/>
                <w:rtl/>
              </w:rPr>
              <w:t>تکمیل گردد</w:t>
            </w:r>
            <w:r w:rsidR="00DF71B4" w:rsidRPr="005E6F4C">
              <w:rPr>
                <w:rFonts w:hint="cs"/>
                <w:sz w:val="22"/>
                <w:szCs w:val="22"/>
                <w:rtl/>
              </w:rPr>
              <w:t>)</w:t>
            </w:r>
          </w:p>
        </w:tc>
      </w:tr>
      <w:tr w:rsidR="00EF1EBB" w:rsidRPr="00AB2A49" w14:paraId="57613C7C" w14:textId="77777777" w:rsidTr="008F04E0">
        <w:trPr>
          <w:trHeight w:val="427"/>
          <w:jc w:val="center"/>
        </w:trPr>
        <w:tc>
          <w:tcPr>
            <w:tcW w:w="2176" w:type="dxa"/>
            <w:gridSpan w:val="2"/>
            <w:shd w:val="clear" w:color="auto" w:fill="DAEEF3" w:themeFill="accent5" w:themeFillTint="33"/>
            <w:vAlign w:val="center"/>
          </w:tcPr>
          <w:p w14:paraId="37478BA3" w14:textId="77777777" w:rsidR="00EF1EBB" w:rsidRPr="00F46392" w:rsidRDefault="00EF1EBB" w:rsidP="00365BFF">
            <w:pPr>
              <w:bidi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F46392">
              <w:rPr>
                <w:rFonts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1793" w:type="dxa"/>
            <w:shd w:val="clear" w:color="auto" w:fill="DAEEF3" w:themeFill="accent5" w:themeFillTint="33"/>
            <w:vAlign w:val="center"/>
          </w:tcPr>
          <w:p w14:paraId="4EC4B68B" w14:textId="77777777" w:rsidR="00EF1EBB" w:rsidRPr="00F46392" w:rsidRDefault="00EF1EBB" w:rsidP="00365BFF">
            <w:pPr>
              <w:bidi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F46392">
              <w:rPr>
                <w:rFonts w:hint="cs"/>
                <w:b/>
                <w:bCs/>
                <w:sz w:val="20"/>
                <w:szCs w:val="20"/>
                <w:rtl/>
              </w:rPr>
              <w:t>آخرین مدرک تحصیلی</w:t>
            </w:r>
          </w:p>
        </w:tc>
        <w:tc>
          <w:tcPr>
            <w:tcW w:w="1984" w:type="dxa"/>
            <w:gridSpan w:val="2"/>
            <w:shd w:val="clear" w:color="auto" w:fill="DAEEF3" w:themeFill="accent5" w:themeFillTint="33"/>
            <w:vAlign w:val="center"/>
          </w:tcPr>
          <w:p w14:paraId="6B9BD387" w14:textId="77777777" w:rsidR="00EF1EBB" w:rsidRPr="00F46392" w:rsidRDefault="00EF1EBB" w:rsidP="00365BFF">
            <w:pPr>
              <w:bidi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F46392">
              <w:rPr>
                <w:rFonts w:hint="cs"/>
                <w:b/>
                <w:bCs/>
                <w:sz w:val="20"/>
                <w:szCs w:val="20"/>
                <w:rtl/>
              </w:rPr>
              <w:t>دانشگاه/ محل کار</w:t>
            </w:r>
          </w:p>
        </w:tc>
        <w:tc>
          <w:tcPr>
            <w:tcW w:w="1559" w:type="dxa"/>
            <w:shd w:val="clear" w:color="auto" w:fill="DAEEF3" w:themeFill="accent5" w:themeFillTint="33"/>
            <w:vAlign w:val="center"/>
          </w:tcPr>
          <w:p w14:paraId="540EC47F" w14:textId="77777777" w:rsidR="00EF1EBB" w:rsidRPr="00F46392" w:rsidRDefault="00EF1EBB" w:rsidP="00365BFF">
            <w:pPr>
              <w:bidi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F46392">
              <w:rPr>
                <w:rFonts w:hint="cs"/>
                <w:b/>
                <w:bCs/>
                <w:sz w:val="20"/>
                <w:szCs w:val="20"/>
                <w:rtl/>
              </w:rPr>
              <w:t>شماره تلفن همراه</w:t>
            </w:r>
          </w:p>
        </w:tc>
        <w:tc>
          <w:tcPr>
            <w:tcW w:w="2836" w:type="dxa"/>
            <w:gridSpan w:val="2"/>
            <w:shd w:val="clear" w:color="auto" w:fill="DAEEF3" w:themeFill="accent5" w:themeFillTint="33"/>
            <w:vAlign w:val="center"/>
          </w:tcPr>
          <w:p w14:paraId="5595300D" w14:textId="77777777" w:rsidR="00EF1EBB" w:rsidRPr="00F46392" w:rsidRDefault="008F04E0" w:rsidP="00365BFF">
            <w:pPr>
              <w:bidi/>
              <w:jc w:val="center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آدرس </w:t>
            </w:r>
            <w:r w:rsidR="00F46392" w:rsidRPr="00F46392">
              <w:rPr>
                <w:rFonts w:hint="cs"/>
                <w:b/>
                <w:bCs/>
                <w:sz w:val="20"/>
                <w:szCs w:val="20"/>
                <w:rtl/>
              </w:rPr>
              <w:t>ایمیل</w:t>
            </w:r>
          </w:p>
        </w:tc>
      </w:tr>
      <w:tr w:rsidR="00EF1EBB" w:rsidRPr="00AB2A49" w14:paraId="71423227" w14:textId="77777777" w:rsidTr="00E230F1">
        <w:trPr>
          <w:trHeight w:val="638"/>
          <w:jc w:val="center"/>
        </w:trPr>
        <w:tc>
          <w:tcPr>
            <w:tcW w:w="2176" w:type="dxa"/>
            <w:gridSpan w:val="2"/>
            <w:vAlign w:val="center"/>
          </w:tcPr>
          <w:p w14:paraId="485A521D" w14:textId="69660DE3" w:rsidR="00EF1EBB" w:rsidRPr="007C74CC" w:rsidRDefault="00EF1EBB" w:rsidP="006F2E7D">
            <w:pPr>
              <w:bidi/>
              <w:jc w:val="left"/>
              <w:rPr>
                <w:sz w:val="20"/>
                <w:szCs w:val="20"/>
                <w:rtl/>
              </w:rPr>
            </w:pPr>
          </w:p>
        </w:tc>
        <w:tc>
          <w:tcPr>
            <w:tcW w:w="1793" w:type="dxa"/>
            <w:vAlign w:val="center"/>
          </w:tcPr>
          <w:p w14:paraId="4C0D000C" w14:textId="77777777" w:rsidR="00EF1EBB" w:rsidRPr="007C74CC" w:rsidRDefault="00EF1EBB" w:rsidP="006F2E7D">
            <w:pPr>
              <w:bidi/>
              <w:jc w:val="left"/>
              <w:rPr>
                <w:sz w:val="20"/>
                <w:szCs w:val="20"/>
                <w:rtl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29C79A36" w14:textId="77777777" w:rsidR="00EF1EBB" w:rsidRPr="007C74CC" w:rsidRDefault="00EF1EBB" w:rsidP="006F2E7D">
            <w:pPr>
              <w:bidi/>
              <w:jc w:val="left"/>
              <w:rPr>
                <w:sz w:val="20"/>
                <w:szCs w:val="20"/>
                <w:rtl/>
              </w:rPr>
            </w:pPr>
          </w:p>
        </w:tc>
        <w:tc>
          <w:tcPr>
            <w:tcW w:w="1559" w:type="dxa"/>
            <w:vAlign w:val="center"/>
          </w:tcPr>
          <w:p w14:paraId="6973D8E4" w14:textId="77777777" w:rsidR="00EF1EBB" w:rsidRPr="007C74CC" w:rsidRDefault="00EF1EBB" w:rsidP="007C74CC">
            <w:pPr>
              <w:bidi/>
              <w:jc w:val="left"/>
              <w:rPr>
                <w:sz w:val="20"/>
                <w:szCs w:val="20"/>
                <w:rtl/>
              </w:rPr>
            </w:pPr>
          </w:p>
        </w:tc>
        <w:tc>
          <w:tcPr>
            <w:tcW w:w="2836" w:type="dxa"/>
            <w:gridSpan w:val="2"/>
            <w:vAlign w:val="center"/>
          </w:tcPr>
          <w:p w14:paraId="1C54836A" w14:textId="77777777" w:rsidR="00EF1EBB" w:rsidRPr="007C74CC" w:rsidRDefault="00EF1EBB" w:rsidP="007C74CC">
            <w:pPr>
              <w:bidi/>
              <w:jc w:val="left"/>
              <w:rPr>
                <w:sz w:val="20"/>
                <w:szCs w:val="20"/>
                <w:rtl/>
              </w:rPr>
            </w:pPr>
          </w:p>
        </w:tc>
      </w:tr>
      <w:tr w:rsidR="00FD42D2" w:rsidRPr="00AB2A49" w14:paraId="0C97C100" w14:textId="77777777" w:rsidTr="00C42F5A">
        <w:trPr>
          <w:trHeight w:val="283"/>
          <w:jc w:val="center"/>
        </w:trPr>
        <w:tc>
          <w:tcPr>
            <w:tcW w:w="10348" w:type="dxa"/>
            <w:gridSpan w:val="8"/>
            <w:tcBorders>
              <w:left w:val="nil"/>
              <w:right w:val="nil"/>
            </w:tcBorders>
            <w:vAlign w:val="center"/>
          </w:tcPr>
          <w:p w14:paraId="44EB292F" w14:textId="2BF363E7" w:rsidR="00FD42D2" w:rsidRPr="00C42F5A" w:rsidRDefault="00FD42D2" w:rsidP="00DE2CC9">
            <w:pPr>
              <w:bidi/>
              <w:spacing w:before="240" w:after="120"/>
              <w:jc w:val="left"/>
              <w:rPr>
                <w:b/>
                <w:bCs/>
                <w:sz w:val="4"/>
                <w:szCs w:val="4"/>
                <w:rtl/>
              </w:rPr>
            </w:pPr>
          </w:p>
        </w:tc>
      </w:tr>
      <w:tr w:rsidR="00BB3BB7" w14:paraId="403192FE" w14:textId="77777777" w:rsidTr="00E552D4">
        <w:trPr>
          <w:trHeight w:val="1493"/>
          <w:jc w:val="center"/>
        </w:trPr>
        <w:tc>
          <w:tcPr>
            <w:tcW w:w="10348" w:type="dxa"/>
            <w:gridSpan w:val="8"/>
          </w:tcPr>
          <w:p w14:paraId="07117211" w14:textId="77777777" w:rsidR="003259A8" w:rsidRPr="007C426D" w:rsidRDefault="003259A8" w:rsidP="00E552D4">
            <w:pPr>
              <w:pStyle w:val="ListParagraph"/>
              <w:bidi/>
              <w:spacing w:before="120"/>
              <w:ind w:left="0"/>
              <w:jc w:val="lowKashida"/>
              <w:rPr>
                <w:rFonts w:ascii="Arial" w:hAnsi="Arial"/>
                <w:color w:val="000000" w:themeColor="text1"/>
                <w:szCs w:val="24"/>
                <w:rtl/>
              </w:rPr>
            </w:pPr>
            <w:bookmarkStart w:id="0" w:name="OLE_LINK9"/>
            <w:bookmarkStart w:id="1" w:name="OLE_LINK10"/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در حال حاضر </w:t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نوآوری 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در چه مرحله ای قرار دارد </w:t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؟</w:t>
            </w:r>
          </w:p>
          <w:bookmarkEnd w:id="0"/>
          <w:bookmarkEnd w:id="1"/>
          <w:p w14:paraId="4351A4DB" w14:textId="77777777" w:rsidR="005661E9" w:rsidRPr="007C426D" w:rsidRDefault="00BB3BB7" w:rsidP="005D1C76">
            <w:pPr>
              <w:pStyle w:val="ListParagraph"/>
              <w:bidi/>
              <w:ind w:left="0"/>
              <w:jc w:val="lowKashida"/>
              <w:rPr>
                <w:rFonts w:ascii="Arial" w:hAnsi="Arial"/>
                <w:color w:val="000000" w:themeColor="text1"/>
                <w:szCs w:val="24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الف. طرح اولیه </w:t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D1C76"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  <w:r w:rsidR="005661E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661E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D1C76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661E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ب. ساخت نمونه اولیه </w:t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D1C76"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</w:p>
          <w:p w14:paraId="2E2E459E" w14:textId="77777777" w:rsidR="00BB3BB7" w:rsidRPr="006304A1" w:rsidRDefault="00BB3BB7" w:rsidP="005D1C76">
            <w:pPr>
              <w:pStyle w:val="ListParagraph"/>
              <w:bidi/>
              <w:ind w:left="0"/>
              <w:jc w:val="lowKashida"/>
              <w:rPr>
                <w:rFonts w:ascii="Arial" w:hAnsi="Arial"/>
                <w:szCs w:val="24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ج. تولید نیمه صنعتی</w:t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0B1B59"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  <w:r w:rsidR="005661E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  <w:t>‌</w:t>
            </w:r>
            <w:r w:rsidR="005661E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661E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  <w:t xml:space="preserve">د. تولید صنعتی </w:t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4F249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0B1B59"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</w:p>
        </w:tc>
      </w:tr>
      <w:tr w:rsidR="006304A1" w14:paraId="0B373FD3" w14:textId="77777777" w:rsidTr="004A7F77">
        <w:trPr>
          <w:trHeight w:val="1424"/>
          <w:jc w:val="center"/>
        </w:trPr>
        <w:tc>
          <w:tcPr>
            <w:tcW w:w="10348" w:type="dxa"/>
            <w:gridSpan w:val="8"/>
            <w:vAlign w:val="center"/>
          </w:tcPr>
          <w:p w14:paraId="48E0F6E2" w14:textId="77777777" w:rsidR="006304A1" w:rsidRPr="007C426D" w:rsidRDefault="007E45EA" w:rsidP="004A7F77">
            <w:pPr>
              <w:bidi/>
              <w:jc w:val="left"/>
              <w:rPr>
                <w:rFonts w:ascii="Arial" w:hAnsi="Arial"/>
                <w:color w:val="000000" w:themeColor="text1"/>
                <w:szCs w:val="24"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هدف برای ارائه این نوآوری؟ (می‌توانید یک یا چند گزینه انتخاب نمایید)</w:t>
            </w:r>
          </w:p>
          <w:p w14:paraId="796C296B" w14:textId="77777777" w:rsidR="00693CB1" w:rsidRPr="007C426D" w:rsidRDefault="006304A1" w:rsidP="004A7F77">
            <w:pPr>
              <w:bidi/>
              <w:jc w:val="left"/>
              <w:rPr>
                <w:rFonts w:ascii="Arial" w:hAnsi="Arial"/>
                <w:color w:val="000000" w:themeColor="text1"/>
                <w:szCs w:val="24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الف. فروش دانش فنی</w:t>
            </w:r>
            <w:r w:rsidR="00FE32BE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</w:t>
            </w:r>
            <w:r w:rsidR="005D1C76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D1C76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D1C76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E5B34"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5D1C76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693CB1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ب. تجاری سازی داخلی با جذب سرمایه گذار </w:t>
            </w:r>
            <w:r w:rsidR="007E45EA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693CB1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</w:t>
            </w:r>
            <w:r w:rsidR="00693CB1"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</w:p>
          <w:p w14:paraId="457DEE99" w14:textId="77777777" w:rsidR="006304A1" w:rsidRPr="006304A1" w:rsidRDefault="006304A1" w:rsidP="004A7F77">
            <w:pPr>
              <w:bidi/>
              <w:jc w:val="left"/>
              <w:rPr>
                <w:rFonts w:ascii="Arial" w:hAnsi="Arial"/>
                <w:szCs w:val="24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ج. </w:t>
            </w:r>
            <w:r w:rsidR="00FE32BE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تجاری سازی داخلی </w:t>
            </w:r>
            <w:r w:rsidR="00202EA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ب</w:t>
            </w:r>
            <w:r w:rsidR="00FE32BE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ا سرمایه شخصی  </w:t>
            </w:r>
            <w:r w:rsidR="005D1C76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FE32BE"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693CB1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د. فروش حق بهره‌برداری </w:t>
            </w:r>
            <w:r w:rsidR="007E45EA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7E45EA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7E45EA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693CB1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</w:t>
            </w:r>
            <w:r w:rsidR="00693CB1"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  <w:r w:rsidR="00693CB1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</w:t>
            </w:r>
          </w:p>
        </w:tc>
      </w:tr>
      <w:tr w:rsidR="00572BCF" w14:paraId="08CB7F00" w14:textId="77777777" w:rsidTr="004A7F77">
        <w:trPr>
          <w:trHeight w:val="1828"/>
          <w:jc w:val="center"/>
        </w:trPr>
        <w:tc>
          <w:tcPr>
            <w:tcW w:w="10348" w:type="dxa"/>
            <w:gridSpan w:val="8"/>
            <w:vAlign w:val="center"/>
          </w:tcPr>
          <w:p w14:paraId="619825C4" w14:textId="77777777" w:rsidR="00572BCF" w:rsidRPr="007C426D" w:rsidRDefault="00B404A4" w:rsidP="004A7F77">
            <w:pPr>
              <w:pStyle w:val="ListParagraph"/>
              <w:bidi/>
              <w:ind w:left="0"/>
              <w:jc w:val="left"/>
              <w:rPr>
                <w:rFonts w:ascii="Arial" w:hAnsi="Arial"/>
                <w:color w:val="000000" w:themeColor="text1"/>
                <w:szCs w:val="24"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تأمین </w:t>
            </w:r>
            <w:r w:rsidR="00572BC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مواد اولیه مورد نیاز برای تجاری</w:t>
            </w:r>
            <w:r w:rsidR="003E4A0A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‌</w:t>
            </w:r>
            <w:r w:rsidR="00572BC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سازی </w:t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این</w:t>
            </w:r>
            <w:r w:rsidR="00572BC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نوآوری </w:t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از طریق زیر میسر است:</w:t>
            </w:r>
          </w:p>
          <w:p w14:paraId="24EDBF2D" w14:textId="77777777" w:rsidR="00572BCF" w:rsidRPr="007C426D" w:rsidRDefault="00572BCF" w:rsidP="004A7F77">
            <w:pPr>
              <w:pStyle w:val="ListParagraph"/>
              <w:bidi/>
              <w:ind w:left="0"/>
              <w:jc w:val="left"/>
              <w:rPr>
                <w:rFonts w:ascii="Arial" w:hAnsi="Arial"/>
                <w:color w:val="000000" w:themeColor="text1"/>
                <w:szCs w:val="24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الف. مواد اولیه کلیدی در داخل </w:t>
            </w:r>
            <w:r w:rsidR="00202EA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وجود دارد</w:t>
            </w:r>
            <w:r w:rsidR="003E4A0A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.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</w:t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</w:p>
          <w:p w14:paraId="4FCBD533" w14:textId="77777777" w:rsidR="00572BCF" w:rsidRPr="007C426D" w:rsidRDefault="00572BCF" w:rsidP="004A7F77">
            <w:pPr>
              <w:pStyle w:val="ListParagraph"/>
              <w:bidi/>
              <w:ind w:left="0"/>
              <w:jc w:val="left"/>
              <w:rPr>
                <w:rFonts w:ascii="Arial" w:hAnsi="Arial"/>
                <w:color w:val="000000" w:themeColor="text1"/>
                <w:szCs w:val="24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ب. مواد اولیه کلیدی را می</w:t>
            </w:r>
            <w:r w:rsidR="00CB46E0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‌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توان به راحتی از خارج از کشور وارد نمود</w:t>
            </w:r>
            <w:r w:rsidR="003E4A0A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.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</w:t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</w:p>
          <w:p w14:paraId="59BED3AD" w14:textId="77777777" w:rsidR="00572BCF" w:rsidRPr="006304A1" w:rsidRDefault="00572BCF" w:rsidP="004A7F77">
            <w:pPr>
              <w:pStyle w:val="ListParagraph"/>
              <w:bidi/>
              <w:ind w:left="0"/>
              <w:jc w:val="left"/>
              <w:rPr>
                <w:rFonts w:ascii="Arial" w:hAnsi="Arial"/>
                <w:szCs w:val="24"/>
                <w:rtl/>
                <w:lang w:bidi="fa-IR"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ج. تهیه مواد اولیه کلیدی نیازمند واردات بوده و در وضعیت کنونی </w:t>
            </w:r>
            <w:r w:rsidR="00202EA9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مشکل است</w:t>
            </w:r>
            <w:r w:rsidR="003E4A0A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.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</w:t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  <w:r w:rsidRPr="007C426D">
              <w:rPr>
                <w:rFonts w:ascii="Arial" w:hAnsi="Arial" w:hint="cs"/>
                <w:color w:val="000000" w:themeColor="text1"/>
                <w:szCs w:val="24"/>
              </w:rPr>
              <w:sym w:font="Wingdings 2" w:char="F0A3"/>
            </w:r>
            <w:r w:rsidR="00813D4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ab/>
            </w:r>
          </w:p>
        </w:tc>
      </w:tr>
      <w:tr w:rsidR="002432FE" w:rsidRPr="00AB2A49" w14:paraId="356228CE" w14:textId="77777777" w:rsidTr="005910F9">
        <w:trPr>
          <w:trHeight w:val="464"/>
          <w:jc w:val="center"/>
        </w:trPr>
        <w:tc>
          <w:tcPr>
            <w:tcW w:w="1034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D3CCBD" w14:textId="77777777" w:rsidR="002432FE" w:rsidRPr="00A421DD" w:rsidRDefault="002432FE" w:rsidP="00DE2CC9">
            <w:pPr>
              <w:bidi/>
              <w:spacing w:before="240" w:after="120"/>
              <w:jc w:val="left"/>
              <w:rPr>
                <w:b/>
                <w:bCs/>
                <w:sz w:val="22"/>
                <w:szCs w:val="22"/>
                <w:rtl/>
              </w:rPr>
            </w:pPr>
            <w:r w:rsidRPr="00A421DD">
              <w:rPr>
                <w:b/>
                <w:bCs/>
                <w:sz w:val="22"/>
                <w:szCs w:val="22"/>
                <w:rtl/>
              </w:rPr>
              <w:t>سایر ویژگی</w:t>
            </w:r>
            <w:r w:rsidRPr="00A421DD">
              <w:rPr>
                <w:rFonts w:hint="eastAsia"/>
                <w:b/>
                <w:bCs/>
                <w:sz w:val="22"/>
                <w:szCs w:val="22"/>
                <w:rtl/>
              </w:rPr>
              <w:t>‌</w:t>
            </w:r>
            <w:r w:rsidRPr="00A421DD">
              <w:rPr>
                <w:b/>
                <w:bCs/>
                <w:sz w:val="22"/>
                <w:szCs w:val="22"/>
                <w:rtl/>
              </w:rPr>
              <w:t xml:space="preserve">های </w:t>
            </w:r>
            <w:r w:rsidR="00E77C52">
              <w:rPr>
                <w:rFonts w:hint="cs"/>
                <w:b/>
                <w:bCs/>
                <w:sz w:val="22"/>
                <w:szCs w:val="22"/>
                <w:rtl/>
              </w:rPr>
              <w:t>این نوآوری</w:t>
            </w:r>
            <w:r w:rsidRPr="00A421DD">
              <w:rPr>
                <w:rFonts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</w:tr>
      <w:tr w:rsidR="002432FE" w:rsidRPr="00AB2A49" w14:paraId="7B9698A0" w14:textId="77777777" w:rsidTr="00CA75BA">
        <w:trPr>
          <w:trHeight w:val="454"/>
          <w:jc w:val="center"/>
        </w:trPr>
        <w:tc>
          <w:tcPr>
            <w:tcW w:w="7987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1C43EE2" w14:textId="3A486DB5" w:rsidR="002432FE" w:rsidRPr="007C426D" w:rsidRDefault="002432FE" w:rsidP="00DC7AAB">
            <w:pPr>
              <w:numPr>
                <w:ilvl w:val="0"/>
                <w:numId w:val="1"/>
              </w:numPr>
              <w:tabs>
                <w:tab w:val="clear" w:pos="720"/>
                <w:tab w:val="num" w:pos="317"/>
              </w:tabs>
              <w:bidi/>
              <w:ind w:left="459"/>
              <w:jc w:val="left"/>
              <w:rPr>
                <w:rFonts w:ascii="IRANSans" w:eastAsia="Times New Roman" w:hAnsi="IRANSans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آیا نمونه ساخته شده </w:t>
            </w:r>
            <w:r w:rsidR="004732A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در این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نوآوری از طریق مهندسی معکوس</w:t>
            </w:r>
            <w:r w:rsidR="004732A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انجام</w:t>
            </w:r>
            <w:r w:rsidR="007C426D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‏</w:t>
            </w:r>
            <w:r w:rsidR="004732A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گرفته</w:t>
            </w:r>
            <w:r w:rsidR="007C426D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‏</w:t>
            </w:r>
            <w:r w:rsidR="004732AF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است</w:t>
            </w:r>
            <w:r w:rsidRPr="007C426D">
              <w:rPr>
                <w:rFonts w:ascii="Arial" w:hAnsi="Arial"/>
                <w:color w:val="000000" w:themeColor="text1"/>
                <w:szCs w:val="24"/>
                <w:rtl/>
              </w:rPr>
              <w:t>؟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  </w:t>
            </w:r>
          </w:p>
        </w:tc>
        <w:tc>
          <w:tcPr>
            <w:tcW w:w="23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0AD18A1" w14:textId="77777777" w:rsidR="002432FE" w:rsidRPr="000F1E1F" w:rsidRDefault="002432FE" w:rsidP="00DC7AAB">
            <w:pPr>
              <w:bidi/>
              <w:ind w:left="360"/>
              <w:jc w:val="left"/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</w:pPr>
            <w:r>
              <w:rPr>
                <w:rFonts w:ascii="Arial" w:hAnsi="Arial" w:hint="cs"/>
                <w:szCs w:val="24"/>
                <w:rtl/>
              </w:rPr>
              <w:t xml:space="preserve">بلی </w:t>
            </w:r>
            <w:r>
              <w:rPr>
                <w:rFonts w:ascii="Arial" w:hAnsi="Arial" w:hint="cs"/>
                <w:szCs w:val="24"/>
              </w:rPr>
              <w:sym w:font="Wingdings 2" w:char="F0A3"/>
            </w:r>
            <w:r>
              <w:rPr>
                <w:rFonts w:ascii="Arial" w:hAnsi="Arial" w:hint="cs"/>
                <w:szCs w:val="24"/>
                <w:rtl/>
              </w:rPr>
              <w:t xml:space="preserve">      خیر </w:t>
            </w:r>
            <w:r>
              <w:rPr>
                <w:rFonts w:ascii="Arial" w:hAnsi="Arial" w:hint="cs"/>
                <w:szCs w:val="24"/>
              </w:rPr>
              <w:sym w:font="Wingdings 2" w:char="F0A3"/>
            </w:r>
          </w:p>
        </w:tc>
      </w:tr>
      <w:tr w:rsidR="00A511BB" w:rsidRPr="00AB2A49" w14:paraId="7B6FC18F" w14:textId="77777777" w:rsidTr="00CA75BA">
        <w:trPr>
          <w:trHeight w:val="454"/>
          <w:jc w:val="center"/>
        </w:trPr>
        <w:tc>
          <w:tcPr>
            <w:tcW w:w="798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B6A1E8B" w14:textId="77777777" w:rsidR="00A511BB" w:rsidRPr="007C426D" w:rsidRDefault="00A511BB" w:rsidP="00DC7AAB">
            <w:pPr>
              <w:numPr>
                <w:ilvl w:val="0"/>
                <w:numId w:val="1"/>
              </w:numPr>
              <w:tabs>
                <w:tab w:val="clear" w:pos="720"/>
                <w:tab w:val="num" w:pos="317"/>
              </w:tabs>
              <w:bidi/>
              <w:ind w:left="459"/>
              <w:jc w:val="left"/>
              <w:rPr>
                <w:rFonts w:ascii="Arial" w:hAnsi="Arial"/>
                <w:color w:val="000000" w:themeColor="text1"/>
                <w:szCs w:val="24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آیا این نمونه می‌تواند جهت </w:t>
            </w:r>
            <w:r w:rsidR="004A7F77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تجاری‌سازی 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مورد استفاده قرار گیرد</w:t>
            </w:r>
            <w:r w:rsidRPr="007C426D">
              <w:rPr>
                <w:rFonts w:ascii="Arial" w:hAnsi="Arial"/>
                <w:color w:val="000000" w:themeColor="text1"/>
                <w:szCs w:val="24"/>
                <w:rtl/>
              </w:rPr>
              <w:t>؟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 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22B468" w14:textId="77777777" w:rsidR="00A511BB" w:rsidRDefault="00A511BB" w:rsidP="00DC7AAB">
            <w:pPr>
              <w:bidi/>
              <w:ind w:left="360"/>
              <w:jc w:val="left"/>
              <w:rPr>
                <w:rFonts w:ascii="Arial" w:hAnsi="Arial"/>
                <w:szCs w:val="24"/>
                <w:rtl/>
              </w:rPr>
            </w:pPr>
            <w:r>
              <w:rPr>
                <w:rFonts w:ascii="Arial" w:hAnsi="Arial" w:hint="cs"/>
                <w:szCs w:val="24"/>
                <w:rtl/>
              </w:rPr>
              <w:t xml:space="preserve">بلی </w:t>
            </w:r>
            <w:r>
              <w:rPr>
                <w:rFonts w:ascii="Arial" w:hAnsi="Arial" w:hint="cs"/>
                <w:szCs w:val="24"/>
              </w:rPr>
              <w:sym w:font="Wingdings 2" w:char="F0A3"/>
            </w:r>
            <w:r>
              <w:rPr>
                <w:rFonts w:ascii="Arial" w:hAnsi="Arial" w:hint="cs"/>
                <w:szCs w:val="24"/>
                <w:rtl/>
              </w:rPr>
              <w:t xml:space="preserve">      خیر </w:t>
            </w:r>
            <w:r>
              <w:rPr>
                <w:rFonts w:ascii="Arial" w:hAnsi="Arial" w:hint="cs"/>
                <w:szCs w:val="24"/>
              </w:rPr>
              <w:sym w:font="Wingdings 2" w:char="F0A3"/>
            </w:r>
          </w:p>
        </w:tc>
      </w:tr>
      <w:tr w:rsidR="00E90BA2" w:rsidRPr="00AB2A49" w14:paraId="61E8F4B5" w14:textId="77777777" w:rsidTr="00CA75BA">
        <w:trPr>
          <w:trHeight w:val="454"/>
          <w:jc w:val="center"/>
        </w:trPr>
        <w:tc>
          <w:tcPr>
            <w:tcW w:w="798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9618B9B" w14:textId="77777777" w:rsidR="00E90BA2" w:rsidRPr="007C426D" w:rsidRDefault="00E90BA2" w:rsidP="00DC7AAB">
            <w:pPr>
              <w:numPr>
                <w:ilvl w:val="0"/>
                <w:numId w:val="1"/>
              </w:numPr>
              <w:tabs>
                <w:tab w:val="clear" w:pos="720"/>
                <w:tab w:val="num" w:pos="317"/>
              </w:tabs>
              <w:bidi/>
              <w:ind w:left="459"/>
              <w:jc w:val="left"/>
              <w:rPr>
                <w:rFonts w:ascii="IRANSans" w:eastAsia="Times New Roman" w:hAnsi="IRANSans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</w:t>
            </w:r>
            <w:r w:rsidRPr="007C426D">
              <w:rPr>
                <w:rFonts w:ascii="Arial" w:hAnsi="Arial"/>
                <w:color w:val="000000" w:themeColor="text1"/>
                <w:szCs w:val="24"/>
                <w:rtl/>
              </w:rPr>
              <w:t xml:space="preserve">آيا 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نمونه مشابه</w:t>
            </w:r>
            <w:r w:rsidRPr="007C426D">
              <w:rPr>
                <w:rFonts w:ascii="Arial" w:hAnsi="Arial"/>
                <w:color w:val="000000" w:themeColor="text1"/>
                <w:szCs w:val="24"/>
                <w:rtl/>
              </w:rPr>
              <w:t xml:space="preserve"> محصول 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ساخته</w:t>
            </w:r>
            <w:r w:rsidRPr="007C426D">
              <w:rPr>
                <w:rFonts w:ascii="Arial" w:hAnsi="Arial"/>
                <w:color w:val="000000" w:themeColor="text1"/>
                <w:szCs w:val="24"/>
                <w:rtl/>
              </w:rPr>
              <w:t xml:space="preserve"> شده در بازار 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داخلی و خارجی </w:t>
            </w:r>
            <w:r w:rsidRPr="007C426D">
              <w:rPr>
                <w:rFonts w:ascii="Arial" w:hAnsi="Arial"/>
                <w:color w:val="000000" w:themeColor="text1"/>
                <w:szCs w:val="24"/>
                <w:rtl/>
              </w:rPr>
              <w:t>وجود دارد؟</w:t>
            </w: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 xml:space="preserve">   </w:t>
            </w:r>
            <w:r w:rsidR="000249D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(اگر بله توضیح دهید)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E356823" w14:textId="77777777" w:rsidR="00E90BA2" w:rsidRPr="000F1E1F" w:rsidRDefault="00E90BA2" w:rsidP="00DC7AAB">
            <w:pPr>
              <w:bidi/>
              <w:ind w:left="360"/>
              <w:jc w:val="left"/>
              <w:rPr>
                <w:rFonts w:ascii="Arial" w:hAnsi="Arial"/>
                <w:szCs w:val="24"/>
                <w:rtl/>
              </w:rPr>
            </w:pPr>
            <w:r>
              <w:rPr>
                <w:rFonts w:ascii="Arial" w:hAnsi="Arial" w:hint="cs"/>
                <w:szCs w:val="24"/>
                <w:rtl/>
              </w:rPr>
              <w:t xml:space="preserve">بلی </w:t>
            </w:r>
            <w:r>
              <w:rPr>
                <w:rFonts w:ascii="Arial" w:hAnsi="Arial" w:hint="cs"/>
                <w:szCs w:val="24"/>
              </w:rPr>
              <w:sym w:font="Wingdings 2" w:char="F0A3"/>
            </w:r>
            <w:r>
              <w:rPr>
                <w:rFonts w:ascii="Arial" w:hAnsi="Arial" w:hint="cs"/>
                <w:szCs w:val="24"/>
                <w:rtl/>
              </w:rPr>
              <w:t xml:space="preserve">      خیر </w:t>
            </w:r>
            <w:r>
              <w:rPr>
                <w:rFonts w:ascii="Arial" w:hAnsi="Arial" w:hint="cs"/>
                <w:szCs w:val="24"/>
              </w:rPr>
              <w:sym w:font="Wingdings 2" w:char="F0A3"/>
            </w:r>
          </w:p>
        </w:tc>
      </w:tr>
      <w:tr w:rsidR="00E90BA2" w:rsidRPr="00AB2A49" w14:paraId="5364F6F4" w14:textId="77777777" w:rsidTr="00DF71B4">
        <w:trPr>
          <w:trHeight w:val="734"/>
          <w:jc w:val="center"/>
        </w:trPr>
        <w:tc>
          <w:tcPr>
            <w:tcW w:w="10348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B678" w14:textId="77777777" w:rsidR="00E90BA2" w:rsidRPr="007C426D" w:rsidRDefault="005E0B07" w:rsidP="00DC7AAB">
            <w:pPr>
              <w:bidi/>
              <w:jc w:val="left"/>
              <w:rPr>
                <w:rFonts w:ascii="Arial" w:hAnsi="Arial"/>
                <w:color w:val="000000" w:themeColor="text1"/>
                <w:szCs w:val="24"/>
                <w:rtl/>
              </w:rPr>
            </w:pPr>
            <w:r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توضیح : ....................</w:t>
            </w:r>
            <w:r w:rsidR="00E90BA2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..........................................................................................................</w:t>
            </w:r>
            <w:r w:rsidR="00DC7AAB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........</w:t>
            </w:r>
            <w:r w:rsidR="00E90BA2" w:rsidRPr="007C426D">
              <w:rPr>
                <w:rFonts w:ascii="Arial" w:hAnsi="Arial" w:hint="cs"/>
                <w:color w:val="000000" w:themeColor="text1"/>
                <w:szCs w:val="24"/>
                <w:rtl/>
              </w:rPr>
              <w:t>........................................................................</w:t>
            </w:r>
          </w:p>
        </w:tc>
      </w:tr>
      <w:tr w:rsidR="00E90BA2" w:rsidRPr="00AB2A49" w14:paraId="618F12E3" w14:textId="77777777" w:rsidTr="00DF71B4">
        <w:trPr>
          <w:trHeight w:val="735"/>
          <w:jc w:val="center"/>
        </w:trPr>
        <w:tc>
          <w:tcPr>
            <w:tcW w:w="10348" w:type="dxa"/>
            <w:gridSpan w:val="8"/>
            <w:tcBorders>
              <w:top w:val="single" w:sz="4" w:space="0" w:color="auto"/>
              <w:left w:val="nil"/>
              <w:bottom w:val="single" w:sz="4" w:space="0" w:color="FFFFFF" w:themeColor="background1"/>
              <w:right w:val="nil"/>
            </w:tcBorders>
            <w:vAlign w:val="bottom"/>
          </w:tcPr>
          <w:p w14:paraId="593D0137" w14:textId="77777777" w:rsidR="00E90BA2" w:rsidRDefault="00E90BA2" w:rsidP="00C42F5A">
            <w:pPr>
              <w:bidi/>
              <w:spacing w:before="240" w:after="120"/>
              <w:jc w:val="left"/>
              <w:rPr>
                <w:b/>
                <w:bCs/>
                <w:sz w:val="22"/>
                <w:szCs w:val="22"/>
                <w:rtl/>
              </w:rPr>
            </w:pPr>
          </w:p>
          <w:p w14:paraId="6362D4EA" w14:textId="2CBC9D14" w:rsidR="00C27B95" w:rsidRPr="00EE461B" w:rsidRDefault="00C27B95" w:rsidP="00C27B95">
            <w:pPr>
              <w:bidi/>
              <w:spacing w:before="240" w:after="120"/>
              <w:jc w:val="left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DF71B4" w:rsidRPr="00AB2A49" w14:paraId="0B7BD763" w14:textId="77777777" w:rsidTr="00DF71B4">
        <w:trPr>
          <w:trHeight w:val="605"/>
          <w:jc w:val="center"/>
        </w:trPr>
        <w:tc>
          <w:tcPr>
            <w:tcW w:w="10348" w:type="dxa"/>
            <w:gridSpan w:val="8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  <w:vAlign w:val="bottom"/>
          </w:tcPr>
          <w:p w14:paraId="6273B1E0" w14:textId="5731CE1A" w:rsidR="00DF71B4" w:rsidRDefault="00DF71B4" w:rsidP="001A2EDF">
            <w:pPr>
              <w:bidi/>
              <w:spacing w:after="120"/>
              <w:jc w:val="left"/>
              <w:rPr>
                <w:b/>
                <w:bCs/>
                <w:sz w:val="22"/>
                <w:szCs w:val="22"/>
                <w:rtl/>
              </w:rPr>
            </w:pPr>
            <w:r w:rsidRPr="00EE461B">
              <w:rPr>
                <w:rFonts w:hint="cs"/>
                <w:b/>
                <w:bCs/>
                <w:sz w:val="22"/>
                <w:szCs w:val="22"/>
                <w:rtl/>
              </w:rPr>
              <w:lastRenderedPageBreak/>
              <w:t xml:space="preserve">سایر همکاران این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>نوآوری</w:t>
            </w:r>
          </w:p>
        </w:tc>
      </w:tr>
      <w:tr w:rsidR="00E90BA2" w:rsidRPr="00AB2A49" w14:paraId="5BF34558" w14:textId="77777777" w:rsidTr="00C42F5A">
        <w:trPr>
          <w:trHeight w:val="533"/>
          <w:jc w:val="center"/>
        </w:trPr>
        <w:tc>
          <w:tcPr>
            <w:tcW w:w="712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14:paraId="48D46E4C" w14:textId="77777777" w:rsidR="00E90BA2" w:rsidRPr="00DE2CC9" w:rsidRDefault="00E90BA2" w:rsidP="00DE2CC9">
            <w:pPr>
              <w:bidi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DE2CC9">
              <w:rPr>
                <w:rFonts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3924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14:paraId="18983FAA" w14:textId="77777777" w:rsidR="00E90BA2" w:rsidRPr="00DE2CC9" w:rsidRDefault="00E90BA2" w:rsidP="00DE2CC9">
            <w:pPr>
              <w:bidi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DE2CC9">
              <w:rPr>
                <w:rFonts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5712" w:type="dxa"/>
            <w:gridSpan w:val="4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14:paraId="23CF1F5F" w14:textId="77777777" w:rsidR="00E90BA2" w:rsidRPr="00DE2CC9" w:rsidRDefault="00E90BA2" w:rsidP="00DE2CC9">
            <w:pPr>
              <w:bidi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DE2CC9">
              <w:rPr>
                <w:rFonts w:hint="cs"/>
                <w:b/>
                <w:bCs/>
                <w:sz w:val="20"/>
                <w:szCs w:val="20"/>
                <w:rtl/>
              </w:rPr>
              <w:t>دانشگاه/ محل کار</w:t>
            </w:r>
          </w:p>
        </w:tc>
      </w:tr>
      <w:tr w:rsidR="00E90BA2" w:rsidRPr="00AB2A49" w14:paraId="7972D7A6" w14:textId="77777777" w:rsidTr="00DE2CC9">
        <w:trPr>
          <w:trHeight w:val="510"/>
          <w:jc w:val="center"/>
        </w:trPr>
        <w:tc>
          <w:tcPr>
            <w:tcW w:w="712" w:type="dxa"/>
            <w:vAlign w:val="center"/>
          </w:tcPr>
          <w:p w14:paraId="1EB825E6" w14:textId="77777777" w:rsidR="00E90BA2" w:rsidRPr="00314109" w:rsidRDefault="00E90BA2" w:rsidP="00DE2CC9">
            <w:pPr>
              <w:pStyle w:val="ListParagraph"/>
              <w:numPr>
                <w:ilvl w:val="0"/>
                <w:numId w:val="2"/>
              </w:numPr>
              <w:bidi/>
              <w:ind w:left="0" w:firstLine="0"/>
              <w:jc w:val="center"/>
              <w:rPr>
                <w:szCs w:val="24"/>
                <w:rtl/>
              </w:rPr>
            </w:pPr>
          </w:p>
        </w:tc>
        <w:tc>
          <w:tcPr>
            <w:tcW w:w="3924" w:type="dxa"/>
            <w:gridSpan w:val="3"/>
            <w:vAlign w:val="center"/>
          </w:tcPr>
          <w:p w14:paraId="1992B5BC" w14:textId="77777777" w:rsidR="00E90BA2" w:rsidRDefault="00E90BA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2" w:type="dxa"/>
            <w:gridSpan w:val="4"/>
            <w:vAlign w:val="center"/>
          </w:tcPr>
          <w:p w14:paraId="2C52A439" w14:textId="77777777" w:rsidR="00E90BA2" w:rsidRDefault="00E90BA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E90BA2" w:rsidRPr="00AB2A49" w14:paraId="1126A3E6" w14:textId="77777777" w:rsidTr="00DE2CC9">
        <w:trPr>
          <w:trHeight w:val="510"/>
          <w:jc w:val="center"/>
        </w:trPr>
        <w:tc>
          <w:tcPr>
            <w:tcW w:w="712" w:type="dxa"/>
            <w:vAlign w:val="center"/>
          </w:tcPr>
          <w:p w14:paraId="45C7FD4E" w14:textId="77777777" w:rsidR="00E90BA2" w:rsidRPr="00314109" w:rsidRDefault="00E90BA2" w:rsidP="00DE2CC9">
            <w:pPr>
              <w:pStyle w:val="ListParagraph"/>
              <w:numPr>
                <w:ilvl w:val="0"/>
                <w:numId w:val="2"/>
              </w:numPr>
              <w:bidi/>
              <w:ind w:left="0" w:firstLine="0"/>
              <w:jc w:val="center"/>
              <w:rPr>
                <w:szCs w:val="24"/>
                <w:rtl/>
              </w:rPr>
            </w:pPr>
          </w:p>
        </w:tc>
        <w:tc>
          <w:tcPr>
            <w:tcW w:w="3924" w:type="dxa"/>
            <w:gridSpan w:val="3"/>
            <w:vAlign w:val="center"/>
          </w:tcPr>
          <w:p w14:paraId="244D78DF" w14:textId="77777777" w:rsidR="00E90BA2" w:rsidRDefault="00E90BA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2" w:type="dxa"/>
            <w:gridSpan w:val="4"/>
            <w:vAlign w:val="center"/>
          </w:tcPr>
          <w:p w14:paraId="4B22CD31" w14:textId="77777777" w:rsidR="00E90BA2" w:rsidRDefault="00E90BA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E90BA2" w:rsidRPr="00AB2A49" w14:paraId="6181E361" w14:textId="77777777" w:rsidTr="00DE2CC9">
        <w:trPr>
          <w:trHeight w:val="510"/>
          <w:jc w:val="center"/>
        </w:trPr>
        <w:tc>
          <w:tcPr>
            <w:tcW w:w="712" w:type="dxa"/>
            <w:vAlign w:val="center"/>
          </w:tcPr>
          <w:p w14:paraId="126A72E4" w14:textId="77777777" w:rsidR="00E90BA2" w:rsidRPr="00314109" w:rsidRDefault="00E90BA2" w:rsidP="00DE2CC9">
            <w:pPr>
              <w:pStyle w:val="ListParagraph"/>
              <w:numPr>
                <w:ilvl w:val="0"/>
                <w:numId w:val="2"/>
              </w:numPr>
              <w:bidi/>
              <w:ind w:left="0" w:firstLine="0"/>
              <w:jc w:val="center"/>
              <w:rPr>
                <w:szCs w:val="24"/>
                <w:rtl/>
              </w:rPr>
            </w:pPr>
          </w:p>
        </w:tc>
        <w:tc>
          <w:tcPr>
            <w:tcW w:w="3924" w:type="dxa"/>
            <w:gridSpan w:val="3"/>
            <w:vAlign w:val="center"/>
          </w:tcPr>
          <w:p w14:paraId="18C6617C" w14:textId="77777777" w:rsidR="00E90BA2" w:rsidRDefault="00E90BA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2" w:type="dxa"/>
            <w:gridSpan w:val="4"/>
            <w:vAlign w:val="center"/>
          </w:tcPr>
          <w:p w14:paraId="0D967E8F" w14:textId="77777777" w:rsidR="00E90BA2" w:rsidRDefault="00E90BA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E90BA2" w:rsidRPr="00AB2A49" w14:paraId="75B1ABC2" w14:textId="77777777" w:rsidTr="00DE2CC9">
        <w:trPr>
          <w:trHeight w:val="510"/>
          <w:jc w:val="center"/>
        </w:trPr>
        <w:tc>
          <w:tcPr>
            <w:tcW w:w="712" w:type="dxa"/>
            <w:vAlign w:val="center"/>
          </w:tcPr>
          <w:p w14:paraId="4EFCD941" w14:textId="77777777" w:rsidR="00E90BA2" w:rsidRPr="00314109" w:rsidRDefault="00E90BA2" w:rsidP="00DE2CC9">
            <w:pPr>
              <w:pStyle w:val="ListParagraph"/>
              <w:numPr>
                <w:ilvl w:val="0"/>
                <w:numId w:val="2"/>
              </w:numPr>
              <w:bidi/>
              <w:ind w:left="0" w:firstLine="0"/>
              <w:jc w:val="center"/>
              <w:rPr>
                <w:szCs w:val="24"/>
                <w:rtl/>
              </w:rPr>
            </w:pPr>
          </w:p>
        </w:tc>
        <w:tc>
          <w:tcPr>
            <w:tcW w:w="3924" w:type="dxa"/>
            <w:gridSpan w:val="3"/>
            <w:vAlign w:val="center"/>
          </w:tcPr>
          <w:p w14:paraId="5527645C" w14:textId="77777777" w:rsidR="00E90BA2" w:rsidRDefault="00E90BA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2" w:type="dxa"/>
            <w:gridSpan w:val="4"/>
            <w:vAlign w:val="center"/>
          </w:tcPr>
          <w:p w14:paraId="6341FDC7" w14:textId="77777777" w:rsidR="00E90BA2" w:rsidRDefault="00E90BA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8760C2" w:rsidRPr="00AB2A49" w14:paraId="17C2A0BC" w14:textId="77777777" w:rsidTr="00DE2CC9">
        <w:trPr>
          <w:trHeight w:val="510"/>
          <w:jc w:val="center"/>
        </w:trPr>
        <w:tc>
          <w:tcPr>
            <w:tcW w:w="712" w:type="dxa"/>
            <w:vAlign w:val="center"/>
          </w:tcPr>
          <w:p w14:paraId="57077B4F" w14:textId="77777777" w:rsidR="008760C2" w:rsidRPr="00314109" w:rsidRDefault="008760C2" w:rsidP="00DE2CC9">
            <w:pPr>
              <w:pStyle w:val="ListParagraph"/>
              <w:numPr>
                <w:ilvl w:val="0"/>
                <w:numId w:val="2"/>
              </w:numPr>
              <w:bidi/>
              <w:ind w:left="0" w:firstLine="0"/>
              <w:jc w:val="center"/>
              <w:rPr>
                <w:szCs w:val="24"/>
                <w:rtl/>
              </w:rPr>
            </w:pPr>
          </w:p>
        </w:tc>
        <w:tc>
          <w:tcPr>
            <w:tcW w:w="3924" w:type="dxa"/>
            <w:gridSpan w:val="3"/>
            <w:vAlign w:val="center"/>
          </w:tcPr>
          <w:p w14:paraId="55126B87" w14:textId="77777777" w:rsidR="008760C2" w:rsidRDefault="008760C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2" w:type="dxa"/>
            <w:gridSpan w:val="4"/>
            <w:vAlign w:val="center"/>
          </w:tcPr>
          <w:p w14:paraId="3EB3EE1D" w14:textId="77777777" w:rsidR="008760C2" w:rsidRDefault="008760C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8760C2" w:rsidRPr="00AB2A49" w14:paraId="069EB721" w14:textId="77777777" w:rsidTr="00DE2CC9">
        <w:trPr>
          <w:trHeight w:val="510"/>
          <w:jc w:val="center"/>
        </w:trPr>
        <w:tc>
          <w:tcPr>
            <w:tcW w:w="712" w:type="dxa"/>
            <w:vAlign w:val="center"/>
          </w:tcPr>
          <w:p w14:paraId="6FE8956F" w14:textId="77777777" w:rsidR="008760C2" w:rsidRPr="00314109" w:rsidRDefault="008760C2" w:rsidP="00DE2CC9">
            <w:pPr>
              <w:pStyle w:val="ListParagraph"/>
              <w:numPr>
                <w:ilvl w:val="0"/>
                <w:numId w:val="2"/>
              </w:numPr>
              <w:bidi/>
              <w:ind w:left="0" w:firstLine="0"/>
              <w:jc w:val="center"/>
              <w:rPr>
                <w:szCs w:val="24"/>
                <w:rtl/>
              </w:rPr>
            </w:pPr>
          </w:p>
        </w:tc>
        <w:tc>
          <w:tcPr>
            <w:tcW w:w="3924" w:type="dxa"/>
            <w:gridSpan w:val="3"/>
            <w:vAlign w:val="center"/>
          </w:tcPr>
          <w:p w14:paraId="48B9AD6C" w14:textId="77777777" w:rsidR="008760C2" w:rsidRDefault="008760C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2" w:type="dxa"/>
            <w:gridSpan w:val="4"/>
            <w:vAlign w:val="center"/>
          </w:tcPr>
          <w:p w14:paraId="163EE9DE" w14:textId="77777777" w:rsidR="008760C2" w:rsidRDefault="008760C2" w:rsidP="00DE2CC9">
            <w:pPr>
              <w:bidi/>
              <w:jc w:val="left"/>
              <w:rPr>
                <w:b/>
                <w:bCs/>
                <w:sz w:val="20"/>
                <w:szCs w:val="20"/>
                <w:rtl/>
              </w:rPr>
            </w:pPr>
          </w:p>
        </w:tc>
      </w:tr>
      <w:tr w:rsidR="00C42F5A" w:rsidRPr="00AB2A49" w14:paraId="46345280" w14:textId="77777777" w:rsidTr="00AA2958">
        <w:trPr>
          <w:trHeight w:val="403"/>
          <w:jc w:val="center"/>
        </w:trPr>
        <w:tc>
          <w:tcPr>
            <w:tcW w:w="10348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14:paraId="64F8C544" w14:textId="77777777" w:rsidR="00C42F5A" w:rsidRDefault="00C42F5A" w:rsidP="00C42F5A">
            <w:pPr>
              <w:bidi/>
              <w:jc w:val="lowKashida"/>
              <w:rPr>
                <w:b/>
                <w:bCs/>
                <w:sz w:val="22"/>
                <w:szCs w:val="22"/>
                <w:rtl/>
              </w:rPr>
            </w:pPr>
          </w:p>
          <w:p w14:paraId="5ECBA98C" w14:textId="1F2837FE" w:rsidR="00C42F5A" w:rsidRPr="00CB46E0" w:rsidRDefault="00C42F5A" w:rsidP="00C42F5A">
            <w:pPr>
              <w:bidi/>
              <w:jc w:val="lowKashida"/>
              <w:rPr>
                <w:rFonts w:ascii="IRANSans" w:eastAsia="Times New Roman" w:hAnsi="IRANSans"/>
                <w:szCs w:val="24"/>
                <w:rtl/>
              </w:rPr>
            </w:pPr>
            <w:r w:rsidRPr="00136E7D">
              <w:rPr>
                <w:rFonts w:hint="cs"/>
                <w:b/>
                <w:bCs/>
                <w:sz w:val="22"/>
                <w:szCs w:val="22"/>
                <w:rtl/>
              </w:rPr>
              <w:t>توضیحات نوآوری</w:t>
            </w:r>
          </w:p>
        </w:tc>
      </w:tr>
      <w:tr w:rsidR="00C42F5A" w:rsidRPr="00AB2A49" w14:paraId="59676E69" w14:textId="77777777" w:rsidTr="00D17350">
        <w:trPr>
          <w:trHeight w:val="6921"/>
          <w:jc w:val="center"/>
        </w:trPr>
        <w:tc>
          <w:tcPr>
            <w:tcW w:w="10348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8AA2" w14:textId="57A562F9" w:rsidR="00C42F5A" w:rsidRDefault="00C42F5A" w:rsidP="00DF71B4">
            <w:pPr>
              <w:pBdr>
                <w:right w:val="single" w:sz="4" w:space="4" w:color="auto"/>
              </w:pBdr>
              <w:bidi/>
              <w:spacing w:before="120"/>
              <w:jc w:val="left"/>
              <w:rPr>
                <w:rFonts w:ascii="IRANSans" w:eastAsia="Times New Roman" w:hAnsi="IRANSans"/>
                <w:sz w:val="28"/>
                <w:rtl/>
              </w:rPr>
            </w:pPr>
            <w:r w:rsidRPr="001B3515"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  <w:t xml:space="preserve">شرح مختصری از </w:t>
            </w:r>
            <w:r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>نوآوری</w:t>
            </w:r>
            <w:r w:rsidRPr="001B3515"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  <w:t xml:space="preserve"> خود بیان کرده و زمینه </w:t>
            </w:r>
            <w:r w:rsidR="00D17350"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>کاربرد</w:t>
            </w:r>
            <w:r w:rsidRPr="001B3515"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  <w:t xml:space="preserve">، </w:t>
            </w:r>
            <w:r w:rsidR="00D17350"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>ویژگی‏های</w:t>
            </w:r>
            <w:r w:rsidRPr="001B3515"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  <w:t xml:space="preserve"> تجاری</w:t>
            </w:r>
            <w:r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 xml:space="preserve"> و </w:t>
            </w:r>
            <w:r w:rsidRPr="000329A4"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  <w:t xml:space="preserve">مهمترين </w:t>
            </w:r>
            <w:r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>اثرات</w:t>
            </w:r>
            <w:r w:rsidRPr="000329A4"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  <w:t xml:space="preserve"> حاصل از </w:t>
            </w:r>
            <w:r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>آن را در توسعه صنعت فولاد</w:t>
            </w:r>
            <w:r w:rsidRPr="001B3515"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  <w:t xml:space="preserve"> </w:t>
            </w:r>
            <w:r w:rsidR="00D17350"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 xml:space="preserve">تشریح </w:t>
            </w:r>
            <w:r w:rsidRPr="001B3515">
              <w:rPr>
                <w:rFonts w:ascii="IRANSans" w:eastAsia="Times New Roman" w:hAnsi="IRANSans"/>
                <w:b/>
                <w:bCs/>
                <w:sz w:val="20"/>
                <w:szCs w:val="20"/>
                <w:rtl/>
              </w:rPr>
              <w:t xml:space="preserve"> </w:t>
            </w:r>
            <w:r w:rsidR="00D17350"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>فرمائید</w:t>
            </w:r>
            <w:r w:rsidRPr="001B3515">
              <w:rPr>
                <w:rFonts w:ascii="IRANSans" w:eastAsia="Times New Roman" w:hAnsi="IRANSans" w:hint="cs"/>
                <w:b/>
                <w:bCs/>
                <w:sz w:val="20"/>
                <w:szCs w:val="20"/>
                <w:rtl/>
              </w:rPr>
              <w:t>:</w:t>
            </w:r>
            <w:r>
              <w:rPr>
                <w:rFonts w:hint="cs"/>
                <w:szCs w:val="24"/>
                <w:rtl/>
              </w:rPr>
              <w:t xml:space="preserve"> </w:t>
            </w:r>
            <w:r>
              <w:rPr>
                <w:rFonts w:cs="Times New Roman" w:hint="cs"/>
                <w:szCs w:val="24"/>
                <w:rtl/>
              </w:rPr>
              <w:t>(</w:t>
            </w:r>
            <w:r>
              <w:rPr>
                <w:rFonts w:hint="cs"/>
                <w:szCs w:val="24"/>
                <w:rtl/>
              </w:rPr>
              <w:t xml:space="preserve">لطفاً </w:t>
            </w:r>
            <w:r w:rsidRPr="00E705F2">
              <w:rPr>
                <w:rFonts w:hint="cs"/>
                <w:szCs w:val="24"/>
                <w:rtl/>
              </w:rPr>
              <w:t>تصویری از نمونه ساخته شده به همراه بروشور (در صورت وجود) ضمیمه نما</w:t>
            </w:r>
            <w:r>
              <w:rPr>
                <w:rFonts w:hint="cs"/>
                <w:szCs w:val="24"/>
                <w:rtl/>
              </w:rPr>
              <w:t>ئ</w:t>
            </w:r>
            <w:r w:rsidRPr="00E705F2">
              <w:rPr>
                <w:rFonts w:hint="cs"/>
                <w:szCs w:val="24"/>
                <w:rtl/>
              </w:rPr>
              <w:t>ید</w:t>
            </w:r>
            <w:r w:rsidRPr="00E705F2">
              <w:rPr>
                <w:rFonts w:hint="cs"/>
                <w:b/>
                <w:bCs/>
                <w:szCs w:val="24"/>
                <w:rtl/>
              </w:rPr>
              <w:t>.</w:t>
            </w:r>
            <w:r w:rsidRPr="00207DA3">
              <w:rPr>
                <w:rFonts w:hint="cs"/>
                <w:szCs w:val="24"/>
                <w:rtl/>
              </w:rPr>
              <w:t>)</w:t>
            </w:r>
          </w:p>
          <w:p w14:paraId="52EA568C" w14:textId="77777777" w:rsidR="00C42F5A" w:rsidRDefault="00C42F5A" w:rsidP="00DF71B4">
            <w:pPr>
              <w:pBdr>
                <w:right w:val="single" w:sz="4" w:space="4" w:color="auto"/>
              </w:pBd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03070FB5" w14:textId="77777777" w:rsidR="00C42F5A" w:rsidRDefault="00C42F5A" w:rsidP="00DF71B4">
            <w:pPr>
              <w:pBdr>
                <w:right w:val="single" w:sz="4" w:space="4" w:color="auto"/>
              </w:pBd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40F233DF" w14:textId="77777777" w:rsidR="00C42F5A" w:rsidRDefault="00C42F5A" w:rsidP="00DF71B4">
            <w:pPr>
              <w:pBdr>
                <w:right w:val="single" w:sz="4" w:space="4" w:color="auto"/>
              </w:pBd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26BCD6CB" w14:textId="77777777" w:rsidR="00C42F5A" w:rsidRDefault="00C42F5A" w:rsidP="00DF71B4">
            <w:pPr>
              <w:pBdr>
                <w:right w:val="single" w:sz="4" w:space="4" w:color="auto"/>
              </w:pBd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3588FFFD" w14:textId="77777777" w:rsidR="00C42F5A" w:rsidRDefault="00C42F5A" w:rsidP="00DF71B4">
            <w:pPr>
              <w:pBdr>
                <w:right w:val="single" w:sz="4" w:space="4" w:color="auto"/>
              </w:pBd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63D1695F" w14:textId="77777777" w:rsidR="00C42F5A" w:rsidRDefault="00C42F5A" w:rsidP="00DF71B4">
            <w:pPr>
              <w:pBdr>
                <w:right w:val="single" w:sz="4" w:space="4" w:color="auto"/>
              </w:pBd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73C440E5" w14:textId="77777777" w:rsidR="00C42F5A" w:rsidRDefault="00C42F5A" w:rsidP="00DF71B4">
            <w:pPr>
              <w:pBdr>
                <w:right w:val="single" w:sz="4" w:space="4" w:color="auto"/>
              </w:pBd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4AFA73CC" w14:textId="77777777" w:rsidR="00C42F5A" w:rsidRDefault="00C42F5A" w:rsidP="00C42F5A">
            <w:pP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05393473" w14:textId="77777777" w:rsidR="00C42F5A" w:rsidRDefault="00C42F5A" w:rsidP="00C42F5A">
            <w:pP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7E9DE35C" w14:textId="77777777" w:rsidR="00C42F5A" w:rsidRDefault="00C42F5A" w:rsidP="00C42F5A">
            <w:pPr>
              <w:bidi/>
              <w:jc w:val="left"/>
              <w:rPr>
                <w:rFonts w:ascii="IRANSans" w:eastAsia="Times New Roman" w:hAnsi="IRANSans"/>
                <w:sz w:val="28"/>
                <w:rtl/>
              </w:rPr>
            </w:pPr>
          </w:p>
          <w:p w14:paraId="0A283A7C" w14:textId="77777777" w:rsidR="00C42F5A" w:rsidRDefault="00C42F5A" w:rsidP="00C42F5A">
            <w:pPr>
              <w:bidi/>
              <w:jc w:val="left"/>
              <w:rPr>
                <w:rFonts w:ascii="IRANSans" w:eastAsia="Times New Roman" w:hAnsi="IRANSans"/>
                <w:b/>
                <w:bCs/>
                <w:szCs w:val="24"/>
                <w:rtl/>
              </w:rPr>
            </w:pPr>
          </w:p>
          <w:p w14:paraId="4458567A" w14:textId="77777777" w:rsidR="00C42F5A" w:rsidRDefault="00C42F5A" w:rsidP="00C42F5A">
            <w:pPr>
              <w:bidi/>
              <w:jc w:val="left"/>
              <w:rPr>
                <w:rFonts w:ascii="IRANSans" w:eastAsia="Times New Roman" w:hAnsi="IRANSans"/>
                <w:b/>
                <w:bCs/>
                <w:szCs w:val="24"/>
                <w:rtl/>
              </w:rPr>
            </w:pPr>
          </w:p>
          <w:p w14:paraId="0BFA5F57" w14:textId="699342E8" w:rsidR="00C42F5A" w:rsidRDefault="00C42F5A" w:rsidP="00C42F5A">
            <w:pPr>
              <w:bidi/>
              <w:jc w:val="left"/>
              <w:rPr>
                <w:rFonts w:ascii="IRANSans" w:eastAsia="Times New Roman" w:hAnsi="IRANSans"/>
                <w:b/>
                <w:bCs/>
                <w:szCs w:val="24"/>
                <w:rtl/>
              </w:rPr>
            </w:pPr>
          </w:p>
          <w:p w14:paraId="492CDEAD" w14:textId="77777777" w:rsidR="00C42F5A" w:rsidRPr="00136E7D" w:rsidRDefault="00C42F5A" w:rsidP="00C42F5A">
            <w:pPr>
              <w:bidi/>
              <w:jc w:val="lowKashida"/>
              <w:rPr>
                <w:b/>
                <w:bCs/>
                <w:sz w:val="22"/>
                <w:szCs w:val="22"/>
                <w:rtl/>
              </w:rPr>
            </w:pPr>
          </w:p>
        </w:tc>
      </w:tr>
    </w:tbl>
    <w:p w14:paraId="4F57893A" w14:textId="77777777" w:rsidR="001A2EDF" w:rsidRPr="007C426D" w:rsidRDefault="001A2EDF" w:rsidP="001A2EDF">
      <w:pPr>
        <w:bidi/>
        <w:spacing w:line="276" w:lineRule="auto"/>
        <w:ind w:left="-471"/>
        <w:jc w:val="left"/>
        <w:rPr>
          <w:b/>
          <w:bCs/>
          <w:sz w:val="10"/>
          <w:szCs w:val="10"/>
          <w:rtl/>
        </w:rPr>
      </w:pPr>
    </w:p>
    <w:p w14:paraId="604DCEE4" w14:textId="403EEA08" w:rsidR="002432FE" w:rsidRPr="00D17350" w:rsidRDefault="001A2EDF" w:rsidP="001A2EDF">
      <w:pPr>
        <w:bidi/>
        <w:spacing w:line="276" w:lineRule="auto"/>
        <w:ind w:left="-471"/>
        <w:jc w:val="left"/>
        <w:rPr>
          <w:b/>
          <w:bCs/>
          <w:sz w:val="28"/>
          <w:rtl/>
        </w:rPr>
      </w:pPr>
      <w:r w:rsidRPr="00D17350">
        <w:rPr>
          <w:rFonts w:hint="cs"/>
          <w:b/>
          <w:bCs/>
          <w:sz w:val="28"/>
          <w:rtl/>
        </w:rPr>
        <w:t>لطفاً در صورت وجود هرگونه تأی</w:t>
      </w:r>
      <w:r w:rsidR="00C75BB9">
        <w:rPr>
          <w:rFonts w:hint="cs"/>
          <w:b/>
          <w:bCs/>
          <w:sz w:val="28"/>
          <w:rtl/>
        </w:rPr>
        <w:t>ی</w:t>
      </w:r>
      <w:r w:rsidRPr="00D17350">
        <w:rPr>
          <w:rFonts w:hint="cs"/>
          <w:b/>
          <w:bCs/>
          <w:sz w:val="28"/>
          <w:rtl/>
        </w:rPr>
        <w:t xml:space="preserve">دیه دیگر، یک </w:t>
      </w:r>
      <w:r w:rsidR="00C75BB9">
        <w:rPr>
          <w:rFonts w:hint="cs"/>
          <w:b/>
          <w:bCs/>
          <w:sz w:val="28"/>
          <w:rtl/>
        </w:rPr>
        <w:t>تصویر</w:t>
      </w:r>
      <w:r w:rsidRPr="00D17350">
        <w:rPr>
          <w:rFonts w:hint="cs"/>
          <w:b/>
          <w:bCs/>
          <w:sz w:val="28"/>
          <w:rtl/>
        </w:rPr>
        <w:t xml:space="preserve"> از آن را ضمیمه فرمائید.</w:t>
      </w:r>
    </w:p>
    <w:p w14:paraId="37967514" w14:textId="77777777" w:rsidR="00D17350" w:rsidRDefault="00D17350" w:rsidP="007B217F">
      <w:pPr>
        <w:bidi/>
        <w:spacing w:line="276" w:lineRule="auto"/>
        <w:rPr>
          <w:b/>
          <w:bCs/>
          <w:sz w:val="20"/>
          <w:szCs w:val="20"/>
          <w:rtl/>
        </w:rPr>
      </w:pPr>
    </w:p>
    <w:p w14:paraId="387AE736" w14:textId="322459D1" w:rsidR="002432FE" w:rsidRPr="00AB2A49" w:rsidRDefault="002432FE" w:rsidP="00D17350">
      <w:pPr>
        <w:bidi/>
        <w:spacing w:line="276" w:lineRule="auto"/>
        <w:rPr>
          <w:b/>
          <w:bCs/>
          <w:sz w:val="20"/>
          <w:szCs w:val="20"/>
          <w:rtl/>
          <w:lang w:bidi="fa-IR"/>
        </w:rPr>
      </w:pPr>
      <w:r w:rsidRPr="00AB2A49">
        <w:rPr>
          <w:rFonts w:hint="cs"/>
          <w:b/>
          <w:bCs/>
          <w:sz w:val="20"/>
          <w:szCs w:val="20"/>
          <w:rtl/>
        </w:rPr>
        <w:t xml:space="preserve">دبيرخانه سمپوزيوم فولاد </w:t>
      </w:r>
      <w:r w:rsidR="00B820AB">
        <w:rPr>
          <w:rFonts w:hint="cs"/>
          <w:b/>
          <w:bCs/>
          <w:sz w:val="20"/>
          <w:szCs w:val="20"/>
          <w:rtl/>
          <w:lang w:bidi="fa-IR"/>
        </w:rPr>
        <w:t>405</w:t>
      </w:r>
    </w:p>
    <w:p w14:paraId="5E04E5F8" w14:textId="77777777" w:rsidR="002432FE" w:rsidRPr="00AB2A49" w:rsidRDefault="002432FE" w:rsidP="002432FE">
      <w:pPr>
        <w:bidi/>
        <w:spacing w:line="276" w:lineRule="auto"/>
        <w:rPr>
          <w:b/>
          <w:bCs/>
          <w:sz w:val="20"/>
          <w:szCs w:val="20"/>
          <w:rtl/>
          <w:lang w:bidi="fa-IR"/>
        </w:rPr>
      </w:pPr>
    </w:p>
    <w:sectPr w:rsidR="002432FE" w:rsidRPr="00AB2A49" w:rsidSect="00F67A02">
      <w:headerReference w:type="default" r:id="rId8"/>
      <w:pgSz w:w="11907" w:h="16839" w:code="9"/>
      <w:pgMar w:top="993" w:right="1440" w:bottom="426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F69B47" w14:textId="77777777" w:rsidR="006E2B34" w:rsidRDefault="006E2B34" w:rsidP="00FA3653">
      <w:r>
        <w:separator/>
      </w:r>
    </w:p>
  </w:endnote>
  <w:endnote w:type="continuationSeparator" w:id="0">
    <w:p w14:paraId="49FCEF09" w14:textId="77777777" w:rsidR="006E2B34" w:rsidRDefault="006E2B34" w:rsidP="00FA3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IRANSans">
    <w:altName w:val="Cambria"/>
    <w:charset w:val="00"/>
    <w:family w:val="auto"/>
    <w:pitch w:val="variable"/>
    <w:sig w:usb0="00002003" w:usb1="1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D5B28" w14:textId="77777777" w:rsidR="006E2B34" w:rsidRDefault="006E2B34" w:rsidP="00FA3653">
      <w:r>
        <w:separator/>
      </w:r>
    </w:p>
  </w:footnote>
  <w:footnote w:type="continuationSeparator" w:id="0">
    <w:p w14:paraId="12642198" w14:textId="77777777" w:rsidR="006E2B34" w:rsidRDefault="006E2B34" w:rsidP="00FA36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09268E" w14:textId="261FE03C" w:rsidR="007B217F" w:rsidRPr="007B217F" w:rsidRDefault="00FC383C" w:rsidP="00FC383C">
    <w:pPr>
      <w:pStyle w:val="NormalWeb"/>
      <w:rPr>
        <w:lang w:bidi="fa-IR"/>
      </w:rPr>
    </w:pPr>
    <w:r>
      <w:rPr>
        <w:noProof/>
      </w:rPr>
      <w:drawing>
        <wp:inline distT="0" distB="0" distL="0" distR="0" wp14:anchorId="2FEA1791" wp14:editId="7A83A2F0">
          <wp:extent cx="5732145" cy="762000"/>
          <wp:effectExtent l="19050" t="19050" r="20955" b="190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آرم و زمان برگزاری با لوگوی انجمن.t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960"/>
                  <a:stretch/>
                </pic:blipFill>
                <pic:spPr bwMode="auto">
                  <a:xfrm>
                    <a:off x="0" y="0"/>
                    <a:ext cx="5732145" cy="762000"/>
                  </a:xfrm>
                  <a:prstGeom prst="rect">
                    <a:avLst/>
                  </a:prstGeom>
                  <a:ln>
                    <a:solidFill>
                      <a:schemeClr val="bg1"/>
                    </a:solidFill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5E4F32"/>
    <w:multiLevelType w:val="hybridMultilevel"/>
    <w:tmpl w:val="DB04B0A0"/>
    <w:lvl w:ilvl="0" w:tplc="9760C88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F00CCA"/>
    <w:multiLevelType w:val="hybridMultilevel"/>
    <w:tmpl w:val="AC28E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985BCF"/>
    <w:multiLevelType w:val="hybridMultilevel"/>
    <w:tmpl w:val="1840B3F8"/>
    <w:lvl w:ilvl="0" w:tplc="C750C6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28358537">
    <w:abstractNumId w:val="2"/>
  </w:num>
  <w:num w:numId="2" w16cid:durableId="636643909">
    <w:abstractNumId w:val="1"/>
  </w:num>
  <w:num w:numId="3" w16cid:durableId="713892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M0sTCxMDQ3NTc2MDJR0lEKTi0uzszPAykwrAUApiVvhiwAAAA="/>
  </w:docVars>
  <w:rsids>
    <w:rsidRoot w:val="00E13F84"/>
    <w:rsid w:val="0000061E"/>
    <w:rsid w:val="000249DB"/>
    <w:rsid w:val="000329A4"/>
    <w:rsid w:val="00034943"/>
    <w:rsid w:val="00063876"/>
    <w:rsid w:val="00065D35"/>
    <w:rsid w:val="0007506B"/>
    <w:rsid w:val="00083652"/>
    <w:rsid w:val="000A486D"/>
    <w:rsid w:val="000B150E"/>
    <w:rsid w:val="000B1B59"/>
    <w:rsid w:val="000B398C"/>
    <w:rsid w:val="000C4014"/>
    <w:rsid w:val="000C7F08"/>
    <w:rsid w:val="000D08D3"/>
    <w:rsid w:val="000D5296"/>
    <w:rsid w:val="000E7BCD"/>
    <w:rsid w:val="000F1E1F"/>
    <w:rsid w:val="00136E7D"/>
    <w:rsid w:val="0015409B"/>
    <w:rsid w:val="001600B6"/>
    <w:rsid w:val="00166885"/>
    <w:rsid w:val="001779C7"/>
    <w:rsid w:val="00177D48"/>
    <w:rsid w:val="001A2EDF"/>
    <w:rsid w:val="001B3515"/>
    <w:rsid w:val="001B46D1"/>
    <w:rsid w:val="001C6BE8"/>
    <w:rsid w:val="001D0F23"/>
    <w:rsid w:val="001D4CF6"/>
    <w:rsid w:val="001D6330"/>
    <w:rsid w:val="001E1159"/>
    <w:rsid w:val="00202EA9"/>
    <w:rsid w:val="002038C4"/>
    <w:rsid w:val="00207C23"/>
    <w:rsid w:val="00207DA3"/>
    <w:rsid w:val="002100B0"/>
    <w:rsid w:val="0021064A"/>
    <w:rsid w:val="00230DE5"/>
    <w:rsid w:val="00236CCA"/>
    <w:rsid w:val="00240A67"/>
    <w:rsid w:val="002432FE"/>
    <w:rsid w:val="00243E24"/>
    <w:rsid w:val="00246329"/>
    <w:rsid w:val="00282227"/>
    <w:rsid w:val="00282926"/>
    <w:rsid w:val="00284E62"/>
    <w:rsid w:val="0028580A"/>
    <w:rsid w:val="002913FA"/>
    <w:rsid w:val="002964C8"/>
    <w:rsid w:val="002C05A8"/>
    <w:rsid w:val="002D5387"/>
    <w:rsid w:val="002E419C"/>
    <w:rsid w:val="002E5098"/>
    <w:rsid w:val="002F036C"/>
    <w:rsid w:val="002F0790"/>
    <w:rsid w:val="002F5805"/>
    <w:rsid w:val="00310C7E"/>
    <w:rsid w:val="0031199B"/>
    <w:rsid w:val="00314109"/>
    <w:rsid w:val="00322D42"/>
    <w:rsid w:val="003259A8"/>
    <w:rsid w:val="00331D39"/>
    <w:rsid w:val="00332476"/>
    <w:rsid w:val="00343062"/>
    <w:rsid w:val="0034442F"/>
    <w:rsid w:val="003515DA"/>
    <w:rsid w:val="00354BD3"/>
    <w:rsid w:val="00360453"/>
    <w:rsid w:val="00361D60"/>
    <w:rsid w:val="00365BFF"/>
    <w:rsid w:val="00370169"/>
    <w:rsid w:val="0038633A"/>
    <w:rsid w:val="003956A6"/>
    <w:rsid w:val="003962E7"/>
    <w:rsid w:val="003A229D"/>
    <w:rsid w:val="003A4EF2"/>
    <w:rsid w:val="003D4FA5"/>
    <w:rsid w:val="003D7408"/>
    <w:rsid w:val="003E182D"/>
    <w:rsid w:val="003E4A0A"/>
    <w:rsid w:val="003F0197"/>
    <w:rsid w:val="00451228"/>
    <w:rsid w:val="004713F9"/>
    <w:rsid w:val="004732AF"/>
    <w:rsid w:val="00486B2F"/>
    <w:rsid w:val="00487D68"/>
    <w:rsid w:val="0049158C"/>
    <w:rsid w:val="004A7F77"/>
    <w:rsid w:val="004F116C"/>
    <w:rsid w:val="004F249B"/>
    <w:rsid w:val="00504ED4"/>
    <w:rsid w:val="00521411"/>
    <w:rsid w:val="0052439D"/>
    <w:rsid w:val="005661E9"/>
    <w:rsid w:val="005706A3"/>
    <w:rsid w:val="0057263E"/>
    <w:rsid w:val="00572BCF"/>
    <w:rsid w:val="0057501A"/>
    <w:rsid w:val="005810D9"/>
    <w:rsid w:val="00583054"/>
    <w:rsid w:val="005910F9"/>
    <w:rsid w:val="005A3CDC"/>
    <w:rsid w:val="005B0E95"/>
    <w:rsid w:val="005B396A"/>
    <w:rsid w:val="005C2327"/>
    <w:rsid w:val="005D1C76"/>
    <w:rsid w:val="005D4B8F"/>
    <w:rsid w:val="005E0B07"/>
    <w:rsid w:val="005E5B34"/>
    <w:rsid w:val="005E6F4C"/>
    <w:rsid w:val="005F4C0D"/>
    <w:rsid w:val="00603E18"/>
    <w:rsid w:val="00623FAE"/>
    <w:rsid w:val="006304A1"/>
    <w:rsid w:val="00652276"/>
    <w:rsid w:val="00670AC6"/>
    <w:rsid w:val="00693CB1"/>
    <w:rsid w:val="006B4387"/>
    <w:rsid w:val="006E2B34"/>
    <w:rsid w:val="006E61C6"/>
    <w:rsid w:val="006F2E7D"/>
    <w:rsid w:val="006F320B"/>
    <w:rsid w:val="0070796D"/>
    <w:rsid w:val="00712BE2"/>
    <w:rsid w:val="00717CD9"/>
    <w:rsid w:val="007225E2"/>
    <w:rsid w:val="007445E9"/>
    <w:rsid w:val="00756E49"/>
    <w:rsid w:val="00784628"/>
    <w:rsid w:val="00791ABA"/>
    <w:rsid w:val="00795978"/>
    <w:rsid w:val="007B217F"/>
    <w:rsid w:val="007C426D"/>
    <w:rsid w:val="007C74CC"/>
    <w:rsid w:val="007D1078"/>
    <w:rsid w:val="007D1F6A"/>
    <w:rsid w:val="007E14CE"/>
    <w:rsid w:val="007E45EA"/>
    <w:rsid w:val="007E6F31"/>
    <w:rsid w:val="008007D3"/>
    <w:rsid w:val="008112A4"/>
    <w:rsid w:val="00813D4F"/>
    <w:rsid w:val="008275D7"/>
    <w:rsid w:val="00830724"/>
    <w:rsid w:val="0084161B"/>
    <w:rsid w:val="00854F61"/>
    <w:rsid w:val="008623D9"/>
    <w:rsid w:val="008760C2"/>
    <w:rsid w:val="00891924"/>
    <w:rsid w:val="00896F6D"/>
    <w:rsid w:val="008A4399"/>
    <w:rsid w:val="008A480E"/>
    <w:rsid w:val="008B4404"/>
    <w:rsid w:val="008F04E0"/>
    <w:rsid w:val="008F5D2A"/>
    <w:rsid w:val="00917487"/>
    <w:rsid w:val="00923F46"/>
    <w:rsid w:val="00966116"/>
    <w:rsid w:val="0097459A"/>
    <w:rsid w:val="0098316E"/>
    <w:rsid w:val="00990A4B"/>
    <w:rsid w:val="009A22CE"/>
    <w:rsid w:val="009A7BC2"/>
    <w:rsid w:val="009B4A23"/>
    <w:rsid w:val="009B7812"/>
    <w:rsid w:val="00A0406D"/>
    <w:rsid w:val="00A421DD"/>
    <w:rsid w:val="00A511BB"/>
    <w:rsid w:val="00A55990"/>
    <w:rsid w:val="00A70ED3"/>
    <w:rsid w:val="00A71CC6"/>
    <w:rsid w:val="00A772AC"/>
    <w:rsid w:val="00AB2A49"/>
    <w:rsid w:val="00AD28D2"/>
    <w:rsid w:val="00AD3DA8"/>
    <w:rsid w:val="00AD4A37"/>
    <w:rsid w:val="00B041C0"/>
    <w:rsid w:val="00B404A4"/>
    <w:rsid w:val="00B452DD"/>
    <w:rsid w:val="00B735D4"/>
    <w:rsid w:val="00B820AB"/>
    <w:rsid w:val="00BA3822"/>
    <w:rsid w:val="00BB3BB7"/>
    <w:rsid w:val="00BC2E11"/>
    <w:rsid w:val="00BD6D7B"/>
    <w:rsid w:val="00BF1FB3"/>
    <w:rsid w:val="00BF310E"/>
    <w:rsid w:val="00C2134C"/>
    <w:rsid w:val="00C27B95"/>
    <w:rsid w:val="00C27E63"/>
    <w:rsid w:val="00C30217"/>
    <w:rsid w:val="00C32FFF"/>
    <w:rsid w:val="00C40DDD"/>
    <w:rsid w:val="00C42F5A"/>
    <w:rsid w:val="00C53962"/>
    <w:rsid w:val="00C54FF6"/>
    <w:rsid w:val="00C73F7B"/>
    <w:rsid w:val="00C7489A"/>
    <w:rsid w:val="00C75BB9"/>
    <w:rsid w:val="00C84313"/>
    <w:rsid w:val="00C94ED5"/>
    <w:rsid w:val="00C94F58"/>
    <w:rsid w:val="00C95D42"/>
    <w:rsid w:val="00CA75BA"/>
    <w:rsid w:val="00CB1CB7"/>
    <w:rsid w:val="00CB40CF"/>
    <w:rsid w:val="00CB46E0"/>
    <w:rsid w:val="00CD1F27"/>
    <w:rsid w:val="00CD5584"/>
    <w:rsid w:val="00CD66AB"/>
    <w:rsid w:val="00CE1C41"/>
    <w:rsid w:val="00CE389F"/>
    <w:rsid w:val="00D17350"/>
    <w:rsid w:val="00D30BF2"/>
    <w:rsid w:val="00D328DD"/>
    <w:rsid w:val="00D62E35"/>
    <w:rsid w:val="00D7629A"/>
    <w:rsid w:val="00D87219"/>
    <w:rsid w:val="00D87702"/>
    <w:rsid w:val="00D90C74"/>
    <w:rsid w:val="00DA07CE"/>
    <w:rsid w:val="00DA1DFB"/>
    <w:rsid w:val="00DC288B"/>
    <w:rsid w:val="00DC7AAB"/>
    <w:rsid w:val="00DE2CC9"/>
    <w:rsid w:val="00DF71B4"/>
    <w:rsid w:val="00E052F3"/>
    <w:rsid w:val="00E13F84"/>
    <w:rsid w:val="00E230F1"/>
    <w:rsid w:val="00E334B9"/>
    <w:rsid w:val="00E4100F"/>
    <w:rsid w:val="00E41E07"/>
    <w:rsid w:val="00E552D4"/>
    <w:rsid w:val="00E705F2"/>
    <w:rsid w:val="00E77C52"/>
    <w:rsid w:val="00E811CA"/>
    <w:rsid w:val="00E90BA2"/>
    <w:rsid w:val="00E91E99"/>
    <w:rsid w:val="00ED6B32"/>
    <w:rsid w:val="00EE2819"/>
    <w:rsid w:val="00EE461B"/>
    <w:rsid w:val="00EF1EBB"/>
    <w:rsid w:val="00F0264F"/>
    <w:rsid w:val="00F06973"/>
    <w:rsid w:val="00F23381"/>
    <w:rsid w:val="00F41C76"/>
    <w:rsid w:val="00F43578"/>
    <w:rsid w:val="00F46392"/>
    <w:rsid w:val="00F51B08"/>
    <w:rsid w:val="00F56C9A"/>
    <w:rsid w:val="00F614E7"/>
    <w:rsid w:val="00F63585"/>
    <w:rsid w:val="00F65851"/>
    <w:rsid w:val="00F67A02"/>
    <w:rsid w:val="00F7618E"/>
    <w:rsid w:val="00F8715C"/>
    <w:rsid w:val="00F90C0F"/>
    <w:rsid w:val="00FA3653"/>
    <w:rsid w:val="00FC104A"/>
    <w:rsid w:val="00FC383C"/>
    <w:rsid w:val="00FC4364"/>
    <w:rsid w:val="00FD42D2"/>
    <w:rsid w:val="00FE3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6233B"/>
  <w15:docId w15:val="{C8724A73-D54B-41B0-9D49-E06F95D28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B Zar"/>
        <w:sz w:val="24"/>
        <w:szCs w:val="28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3F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F8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61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5D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36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653"/>
  </w:style>
  <w:style w:type="paragraph" w:styleId="Footer">
    <w:name w:val="footer"/>
    <w:basedOn w:val="Normal"/>
    <w:link w:val="FooterChar"/>
    <w:uiPriority w:val="99"/>
    <w:unhideWhenUsed/>
    <w:rsid w:val="00FA36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653"/>
  </w:style>
  <w:style w:type="paragraph" w:styleId="NormalWeb">
    <w:name w:val="Normal (Web)"/>
    <w:basedOn w:val="Normal"/>
    <w:uiPriority w:val="99"/>
    <w:unhideWhenUsed/>
    <w:rsid w:val="00923F46"/>
    <w:pPr>
      <w:spacing w:before="100" w:beforeAutospacing="1" w:after="100" w:afterAutospacing="1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97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BC2DFE-3D9F-497E-BDB2-C9C25C468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ian</dc:creator>
  <cp:lastModifiedBy>journal issi</cp:lastModifiedBy>
  <cp:revision>3</cp:revision>
  <cp:lastPrinted>2026-06-08T11:24:00Z</cp:lastPrinted>
  <dcterms:created xsi:type="dcterms:W3CDTF">2026-06-08T11:23:00Z</dcterms:created>
  <dcterms:modified xsi:type="dcterms:W3CDTF">2026-06-08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2bbda3-a5ee-4ee3-b758-c4ffa885dbd5</vt:lpwstr>
  </property>
</Properties>
</file>